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7881E" w14:textId="5234A269" w:rsidR="00AC28CC" w:rsidRPr="00AC28CC" w:rsidRDefault="00AC28CC" w:rsidP="00AC28CC">
      <w:pPr>
        <w:jc w:val="center"/>
        <w:rPr>
          <w:rFonts w:ascii="微軟正黑體" w:eastAsia="微軟正黑體" w:hAnsi="微軟正黑體"/>
          <w:b/>
          <w:sz w:val="28"/>
        </w:rPr>
      </w:pPr>
      <w:r w:rsidRPr="00AC28CC">
        <w:rPr>
          <w:rFonts w:ascii="微軟正黑體" w:eastAsia="微軟正黑體" w:hAnsi="微軟正黑體" w:hint="eastAsia"/>
          <w:b/>
          <w:sz w:val="28"/>
        </w:rPr>
        <w:t>多媒體程式設計-期中專案進度報告</w:t>
      </w:r>
    </w:p>
    <w:p w14:paraId="2FCDD246" w14:textId="77777777" w:rsidR="00AC28CC" w:rsidRDefault="00AC28CC" w:rsidP="00AC28CC">
      <w:pPr>
        <w:rPr>
          <w:b/>
        </w:rPr>
      </w:pPr>
      <w:r w:rsidRPr="00DB07AD">
        <w:rPr>
          <w:rFonts w:hint="eastAsia"/>
          <w:b/>
        </w:rPr>
        <w:t>組別</w:t>
      </w:r>
      <w:r w:rsidRPr="00DB07AD">
        <w:rPr>
          <w:rFonts w:hint="eastAsia"/>
          <w:b/>
        </w:rPr>
        <w:t>:</w:t>
      </w:r>
    </w:p>
    <w:p w14:paraId="06088613" w14:textId="277151BE" w:rsidR="00AC28CC" w:rsidRPr="00893F5F" w:rsidRDefault="00893F5F" w:rsidP="00AC28CC">
      <w:pPr>
        <w:rPr>
          <w:bCs/>
        </w:rPr>
      </w:pPr>
      <w:r w:rsidRPr="00893F5F">
        <w:rPr>
          <w:rFonts w:hint="eastAsia"/>
          <w:bCs/>
        </w:rPr>
        <w:t>第十一組</w:t>
      </w:r>
    </w:p>
    <w:p w14:paraId="100C34B0" w14:textId="77777777" w:rsidR="00AC28CC" w:rsidRP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組員名單</w:t>
      </w:r>
      <w:r w:rsidRPr="00AC28CC">
        <w:rPr>
          <w:rFonts w:hint="eastAsia"/>
          <w:b/>
        </w:rPr>
        <w:t>(</w:t>
      </w:r>
      <w:r w:rsidRPr="00AC28CC">
        <w:rPr>
          <w:rFonts w:hint="eastAsia"/>
          <w:b/>
        </w:rPr>
        <w:t>學號與姓名</w:t>
      </w:r>
      <w:r w:rsidRPr="00AC28CC">
        <w:rPr>
          <w:rFonts w:hint="eastAsia"/>
          <w:b/>
        </w:rPr>
        <w:t>):</w:t>
      </w:r>
    </w:p>
    <w:p w14:paraId="3F4DF6BD" w14:textId="77777777" w:rsidR="00AC28CC" w:rsidRDefault="00D33BA9" w:rsidP="00AC28CC">
      <w:r>
        <w:rPr>
          <w:rFonts w:hint="eastAsia"/>
        </w:rPr>
        <w:t>10844127:</w:t>
      </w:r>
      <w:r>
        <w:rPr>
          <w:rFonts w:hint="eastAsia"/>
        </w:rPr>
        <w:t>葉俊麟</w:t>
      </w:r>
    </w:p>
    <w:p w14:paraId="2CFF9058" w14:textId="77777777" w:rsidR="00AC28CC" w:rsidRDefault="00D33BA9" w:rsidP="00AC28CC">
      <w:r>
        <w:rPr>
          <w:rFonts w:hint="eastAsia"/>
        </w:rPr>
        <w:t>10844115:</w:t>
      </w:r>
      <w:r>
        <w:rPr>
          <w:rFonts w:hint="eastAsia"/>
        </w:rPr>
        <w:t>陳睿為</w:t>
      </w:r>
      <w:r>
        <w:t xml:space="preserve"> </w:t>
      </w:r>
    </w:p>
    <w:p w14:paraId="63515815" w14:textId="77777777" w:rsidR="00AC28CC" w:rsidRDefault="00D33BA9" w:rsidP="00AC28CC">
      <w:r>
        <w:rPr>
          <w:rFonts w:hint="eastAsia"/>
        </w:rPr>
        <w:t>10844125:</w:t>
      </w:r>
      <w:r>
        <w:rPr>
          <w:rFonts w:hint="eastAsia"/>
        </w:rPr>
        <w:t>謝鴻平</w:t>
      </w:r>
    </w:p>
    <w:p w14:paraId="42AD0ED9" w14:textId="77777777" w:rsidR="00D33BA9" w:rsidRDefault="00D33BA9" w:rsidP="00AC28CC">
      <w:r>
        <w:rPr>
          <w:rFonts w:hint="eastAsia"/>
        </w:rPr>
        <w:t>10844</w:t>
      </w:r>
      <w:r w:rsidR="00DB02D5">
        <w:rPr>
          <w:rFonts w:hint="eastAsia"/>
        </w:rPr>
        <w:t>134:</w:t>
      </w:r>
      <w:r w:rsidR="00DB02D5">
        <w:rPr>
          <w:rFonts w:hint="eastAsia"/>
        </w:rPr>
        <w:t>歐宗鑫</w:t>
      </w:r>
    </w:p>
    <w:p w14:paraId="041F5FEB" w14:textId="77777777" w:rsidR="00AC28CC" w:rsidRP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期中</w:t>
      </w:r>
      <w:r w:rsidRPr="00AC28CC">
        <w:rPr>
          <w:rFonts w:hint="eastAsia"/>
          <w:b/>
        </w:rPr>
        <w:t>專案主題</w:t>
      </w:r>
      <w:r>
        <w:rPr>
          <w:rFonts w:hint="eastAsia"/>
          <w:b/>
        </w:rPr>
        <w:t>說明</w:t>
      </w:r>
    </w:p>
    <w:p w14:paraId="42AF7FFB" w14:textId="1F4E046E" w:rsidR="00AC28CC" w:rsidRDefault="002877F7" w:rsidP="00D33BA9">
      <w:r>
        <w:rPr>
          <w:rFonts w:hint="eastAsia"/>
        </w:rPr>
        <w:t>針對最熟悉的資管系作詳細介紹，</w:t>
      </w:r>
      <w:r w:rsidR="00B120FE">
        <w:rPr>
          <w:rFonts w:hint="eastAsia"/>
        </w:rPr>
        <w:t>以</w:t>
      </w:r>
      <w:r>
        <w:rPr>
          <w:rFonts w:hint="eastAsia"/>
        </w:rPr>
        <w:t>大一新生招生為方向，行銷資管系。</w:t>
      </w:r>
    </w:p>
    <w:p w14:paraId="61CD9035" w14:textId="77777777" w:rsid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組員工作分配</w:t>
      </w:r>
    </w:p>
    <w:p w14:paraId="2262CAC2" w14:textId="39937AEC" w:rsidR="00893F5F" w:rsidRPr="00893F5F" w:rsidRDefault="00D33BA9" w:rsidP="00893F5F">
      <w:pPr>
        <w:pStyle w:val="a3"/>
        <w:ind w:leftChars="0" w:left="36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風格設計、首頁頁面：</w:t>
      </w:r>
      <w:r w:rsidR="008F31C0">
        <w:rPr>
          <w:rFonts w:asciiTheme="minorEastAsia" w:hAnsiTheme="minorEastAsia" w:hint="eastAsia"/>
        </w:rPr>
        <w:t>陳睿為</w:t>
      </w:r>
      <w:r w:rsidR="00893F5F">
        <w:rPr>
          <w:rFonts w:asciiTheme="minorEastAsia" w:hAnsiTheme="minorEastAsia" w:hint="eastAsia"/>
        </w:rPr>
        <w:t>、謝鴻平</w:t>
      </w:r>
    </w:p>
    <w:p w14:paraId="056AB9E9" w14:textId="3B66E6C7" w:rsidR="008F31C0" w:rsidRDefault="00D33BA9" w:rsidP="00893F5F">
      <w:pPr>
        <w:pStyle w:val="a3"/>
        <w:ind w:leftChars="0" w:left="360"/>
        <w:rPr>
          <w:rFonts w:asciiTheme="minorEastAsia" w:hAnsiTheme="minorEastAsia"/>
        </w:rPr>
      </w:pPr>
      <w:r w:rsidRPr="008F31C0">
        <w:rPr>
          <w:rFonts w:asciiTheme="minorEastAsia" w:hAnsiTheme="minorEastAsia" w:hint="eastAsia"/>
        </w:rPr>
        <w:t>內容設計：</w:t>
      </w:r>
      <w:r w:rsidR="008F31C0">
        <w:rPr>
          <w:rFonts w:asciiTheme="minorEastAsia" w:hAnsiTheme="minorEastAsia" w:hint="eastAsia"/>
        </w:rPr>
        <w:t>陳睿為</w:t>
      </w:r>
      <w:r w:rsidR="000C35E6">
        <w:rPr>
          <w:rFonts w:asciiTheme="minorEastAsia" w:hAnsiTheme="minorEastAsia" w:hint="eastAsia"/>
        </w:rPr>
        <w:t>、謝鴻平</w:t>
      </w:r>
    </w:p>
    <w:p w14:paraId="6A6AE327" w14:textId="34E34E6F" w:rsidR="000A6366" w:rsidRDefault="00D33BA9" w:rsidP="00893F5F">
      <w:pPr>
        <w:pStyle w:val="a3"/>
        <w:ind w:leftChars="0" w:left="36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影片</w:t>
      </w:r>
      <w:r w:rsidR="00893F5F">
        <w:rPr>
          <w:rFonts w:asciiTheme="minorEastAsia" w:hAnsiTheme="minorEastAsia" w:hint="eastAsia"/>
        </w:rPr>
        <w:t>剪輯</w:t>
      </w:r>
      <w:r>
        <w:rPr>
          <w:rFonts w:asciiTheme="minorEastAsia" w:hAnsiTheme="minorEastAsia" w:hint="eastAsia"/>
        </w:rPr>
        <w:t>：</w:t>
      </w:r>
      <w:r w:rsidR="008F31C0">
        <w:rPr>
          <w:rFonts w:asciiTheme="minorEastAsia" w:hAnsiTheme="minorEastAsia" w:hint="eastAsia"/>
        </w:rPr>
        <w:t>陳睿為</w:t>
      </w:r>
    </w:p>
    <w:p w14:paraId="0F8FB7D2" w14:textId="1750561E" w:rsidR="00AC28CC" w:rsidRPr="000A6366" w:rsidRDefault="000A6366" w:rsidP="00893F5F">
      <w:pPr>
        <w:pStyle w:val="a3"/>
        <w:ind w:leftChars="0" w:left="360"/>
        <w:rPr>
          <w:rFonts w:asciiTheme="minorEastAsia" w:hAnsiTheme="minorEastAsia"/>
        </w:rPr>
      </w:pPr>
      <w:r>
        <w:rPr>
          <w:rFonts w:hint="eastAsia"/>
        </w:rPr>
        <w:t>影片拍攝</w:t>
      </w:r>
      <w:r w:rsidR="0097733E">
        <w:rPr>
          <w:rFonts w:hint="eastAsia"/>
        </w:rPr>
        <w:t>:</w:t>
      </w:r>
      <w:r>
        <w:rPr>
          <w:rFonts w:hint="eastAsia"/>
        </w:rPr>
        <w:t>歐宗鑫</w:t>
      </w:r>
      <w:r>
        <w:t xml:space="preserve"> </w:t>
      </w:r>
    </w:p>
    <w:p w14:paraId="15B7672B" w14:textId="77777777" w:rsidR="0097733E" w:rsidRDefault="000A6366" w:rsidP="0097733E">
      <w:pPr>
        <w:pStyle w:val="a3"/>
        <w:ind w:leftChars="0" w:left="36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影片腳本:葉俊麟</w:t>
      </w:r>
    </w:p>
    <w:p w14:paraId="178B9E9A" w14:textId="25AE8615" w:rsidR="000A6366" w:rsidRPr="0097733E" w:rsidRDefault="0097733E" w:rsidP="0097733E">
      <w:pPr>
        <w:pStyle w:val="a3"/>
        <w:ind w:leftChars="0" w:left="360"/>
      </w:pPr>
      <w:r>
        <w:rPr>
          <w:rFonts w:asciiTheme="minorEastAsia" w:hAnsiTheme="minorEastAsia" w:hint="eastAsia"/>
        </w:rPr>
        <w:t>演員:</w:t>
      </w:r>
      <w:r>
        <w:rPr>
          <w:rFonts w:hint="eastAsia"/>
        </w:rPr>
        <w:t>陳睿為、謝鴻平</w:t>
      </w:r>
    </w:p>
    <w:p w14:paraId="039A16F0" w14:textId="78392AB7" w:rsidR="0097733E" w:rsidRDefault="0097733E" w:rsidP="00893F5F">
      <w:pPr>
        <w:pStyle w:val="a3"/>
        <w:ind w:leftChars="0" w:left="36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書面報告:葉俊麟</w:t>
      </w:r>
      <w:r w:rsidR="00951817">
        <w:rPr>
          <w:rFonts w:asciiTheme="minorEastAsia" w:hAnsiTheme="minorEastAsia" w:hint="eastAsia"/>
        </w:rPr>
        <w:t>、歐宗鑫</w:t>
      </w:r>
    </w:p>
    <w:p w14:paraId="38DA1AAF" w14:textId="57945224" w:rsidR="00D1517A" w:rsidRDefault="000A6366" w:rsidP="00893F5F">
      <w:pPr>
        <w:pStyle w:val="a3"/>
        <w:ind w:leftChars="0" w:left="36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口頭報告:歐宗鑫</w:t>
      </w:r>
    </w:p>
    <w:p w14:paraId="50A4A680" w14:textId="1AC7E143" w:rsidR="000A6366" w:rsidRPr="00D1517A" w:rsidRDefault="00D1517A" w:rsidP="00D1517A">
      <w:pPr>
        <w:widowControl/>
        <w:rPr>
          <w:rFonts w:asciiTheme="minorEastAsia" w:hAnsiTheme="minorEastAsia"/>
        </w:rPr>
      </w:pPr>
      <w:r>
        <w:rPr>
          <w:rFonts w:asciiTheme="minorEastAsia" w:hAnsiTheme="minorEastAsia"/>
        </w:rPr>
        <w:br w:type="page"/>
      </w:r>
    </w:p>
    <w:p w14:paraId="223E7754" w14:textId="77777777" w:rsidR="00AC28CC" w:rsidRPr="000140F6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lastRenderedPageBreak/>
        <w:t>網</w:t>
      </w:r>
      <w:r>
        <w:rPr>
          <w:rFonts w:hint="eastAsia"/>
          <w:b/>
        </w:rPr>
        <w:t>頁排版示意圖</w:t>
      </w:r>
      <w:r>
        <w:rPr>
          <w:rFonts w:hint="eastAsia"/>
          <w:b/>
        </w:rPr>
        <w:t xml:space="preserve"> (</w:t>
      </w:r>
      <w:r>
        <w:rPr>
          <w:rFonts w:hint="eastAsia"/>
          <w:b/>
        </w:rPr>
        <w:t>至少</w:t>
      </w:r>
      <w:r>
        <w:rPr>
          <w:rFonts w:hint="eastAsia"/>
          <w:b/>
        </w:rPr>
        <w:t>2</w:t>
      </w:r>
      <w:r>
        <w:rPr>
          <w:rFonts w:hint="eastAsia"/>
          <w:b/>
        </w:rPr>
        <w:t>個頁面</w:t>
      </w:r>
      <w:r>
        <w:rPr>
          <w:rFonts w:hint="eastAsia"/>
          <w:b/>
        </w:rPr>
        <w:t xml:space="preserve">: </w:t>
      </w:r>
      <w:r>
        <w:rPr>
          <w:rFonts w:hint="eastAsia"/>
          <w:b/>
        </w:rPr>
        <w:t>首頁與另一個頁面</w:t>
      </w:r>
      <w:r>
        <w:rPr>
          <w:rFonts w:hint="eastAsia"/>
          <w:b/>
        </w:rPr>
        <w:t>)</w:t>
      </w:r>
    </w:p>
    <w:p w14:paraId="5BF3C08D" w14:textId="71585ACC" w:rsidR="00AC28CC" w:rsidRDefault="00AC28CC" w:rsidP="00AC28CC">
      <w:pPr>
        <w:rPr>
          <w:lang w:eastAsia="zh-HK"/>
        </w:rPr>
      </w:pPr>
      <w:r>
        <w:rPr>
          <w:rFonts w:hint="eastAsia"/>
        </w:rPr>
        <w:t>(</w:t>
      </w:r>
      <w:r>
        <w:rPr>
          <w:rFonts w:hint="eastAsia"/>
          <w:lang w:eastAsia="zh-HK"/>
        </w:rPr>
        <w:t>請使用工具繪製</w:t>
      </w:r>
      <w:r w:rsidR="00E623E7">
        <w:rPr>
          <w:rFonts w:hint="eastAsia"/>
        </w:rPr>
        <w:t>:</w:t>
      </w:r>
      <w:r w:rsidR="00E623E7">
        <w:t xml:space="preserve"> </w:t>
      </w:r>
      <w:hyperlink r:id="rId5" w:history="1">
        <w:r w:rsidR="00E623E7" w:rsidRPr="00B4210D">
          <w:rPr>
            <w:rStyle w:val="a4"/>
            <w:lang w:eastAsia="zh-HK"/>
          </w:rPr>
          <w:t>https://balsamiq.com/</w:t>
        </w:r>
      </w:hyperlink>
      <w:r w:rsidR="00E623E7">
        <w:rPr>
          <w:lang w:eastAsia="zh-HK"/>
        </w:rPr>
        <w:t xml:space="preserve"> </w:t>
      </w:r>
      <w:r w:rsidR="00E623E7">
        <w:rPr>
          <w:rFonts w:hint="eastAsia"/>
          <w:lang w:eastAsia="zh-HK"/>
        </w:rPr>
        <w:t>或</w:t>
      </w:r>
      <w:r w:rsidR="00E623E7">
        <w:rPr>
          <w:lang w:eastAsia="zh-HK"/>
        </w:rPr>
        <w:t>Adobe X</w:t>
      </w:r>
      <w:r w:rsidR="00E623E7">
        <w:rPr>
          <w:rFonts w:hint="eastAsia"/>
        </w:rPr>
        <w:t>D</w:t>
      </w:r>
      <w:r w:rsidR="00E623E7">
        <w:rPr>
          <w:lang w:eastAsia="zh-HK"/>
        </w:rPr>
        <w:t xml:space="preserve"> </w:t>
      </w:r>
      <w:r w:rsidR="00D1517A">
        <w:rPr>
          <w:noProof/>
        </w:rPr>
        <w:drawing>
          <wp:inline distT="0" distB="0" distL="0" distR="0" wp14:anchorId="53A675CE" wp14:editId="1A8DFCC3">
            <wp:extent cx="5274310" cy="3583305"/>
            <wp:effectExtent l="0" t="0" r="254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7" w:history="1">
        <w:r w:rsidR="00E623E7" w:rsidRPr="00B4210D">
          <w:rPr>
            <w:rStyle w:val="a4"/>
            <w:lang w:eastAsia="zh-HK"/>
          </w:rPr>
          <w:t>https://www.adobe.com/tw/products/xd.html</w:t>
        </w:r>
      </w:hyperlink>
      <w:r w:rsidR="00E623E7">
        <w:rPr>
          <w:rFonts w:hint="eastAsia"/>
        </w:rPr>
        <w:t>,</w:t>
      </w:r>
      <w:r w:rsidR="00E623E7">
        <w:t xml:space="preserve"> </w:t>
      </w:r>
      <w:r>
        <w:rPr>
          <w:rFonts w:hint="eastAsia"/>
          <w:lang w:eastAsia="zh-HK"/>
        </w:rPr>
        <w:t>可搜尋網路上的教學</w:t>
      </w:r>
      <w:r>
        <w:rPr>
          <w:lang w:eastAsia="zh-HK"/>
        </w:rPr>
        <w:t>)</w:t>
      </w:r>
    </w:p>
    <w:p w14:paraId="389B8ADB" w14:textId="2B9779D6" w:rsidR="00D1517A" w:rsidRDefault="00D1517A" w:rsidP="00AC28CC">
      <w:r>
        <w:rPr>
          <w:noProof/>
        </w:rPr>
        <w:drawing>
          <wp:inline distT="0" distB="0" distL="0" distR="0" wp14:anchorId="1EFE827A" wp14:editId="6250248C">
            <wp:extent cx="5274310" cy="3583305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352AD" w14:textId="1B8C684F" w:rsidR="00AC28CC" w:rsidRDefault="00D1517A" w:rsidP="00D1517A">
      <w:pPr>
        <w:widowControl/>
      </w:pPr>
      <w:r>
        <w:br w:type="page"/>
      </w:r>
    </w:p>
    <w:p w14:paraId="422AD3FE" w14:textId="4B51B339" w:rsid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lastRenderedPageBreak/>
        <w:t>網站架構圖</w:t>
      </w:r>
      <w:r>
        <w:rPr>
          <w:rFonts w:hint="eastAsia"/>
          <w:b/>
        </w:rPr>
        <w:t xml:space="preserve"> (</w:t>
      </w:r>
      <w:r>
        <w:rPr>
          <w:rFonts w:hint="eastAsia"/>
          <w:b/>
        </w:rPr>
        <w:t>樹狀架構</w:t>
      </w:r>
      <w:r>
        <w:rPr>
          <w:rFonts w:hint="eastAsia"/>
          <w:b/>
        </w:rPr>
        <w:t>)</w:t>
      </w:r>
    </w:p>
    <w:p w14:paraId="18556C73" w14:textId="77777777" w:rsidR="00D1517A" w:rsidRPr="00D1517A" w:rsidRDefault="00D1517A" w:rsidP="00D1517A">
      <w:pPr>
        <w:rPr>
          <w:b/>
        </w:rPr>
      </w:pPr>
    </w:p>
    <w:p w14:paraId="46C88070" w14:textId="4CBB5159" w:rsidR="00AC28CC" w:rsidRPr="00AC28CC" w:rsidRDefault="00F0589D" w:rsidP="00AC28CC">
      <w:r>
        <w:rPr>
          <w:noProof/>
        </w:rPr>
        <w:drawing>
          <wp:inline distT="0" distB="0" distL="0" distR="0" wp14:anchorId="1A8CC7BB" wp14:editId="77D5F9FD">
            <wp:extent cx="5175250" cy="5581650"/>
            <wp:effectExtent l="0" t="0" r="0" b="38100"/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sectPr w:rsidR="00AC28CC" w:rsidRPr="00AC28C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A3F46FD"/>
    <w:multiLevelType w:val="hybridMultilevel"/>
    <w:tmpl w:val="958466D4"/>
    <w:lvl w:ilvl="0" w:tplc="94982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jA0NzUzM7AwMTVQ0lEKTi0uzszPAykwrAUAZybVoCwAAAA="/>
  </w:docVars>
  <w:rsids>
    <w:rsidRoot w:val="00AC28CC"/>
    <w:rsid w:val="0001248A"/>
    <w:rsid w:val="000A6366"/>
    <w:rsid w:val="000C35E6"/>
    <w:rsid w:val="000C5F3C"/>
    <w:rsid w:val="002877F7"/>
    <w:rsid w:val="002C18A2"/>
    <w:rsid w:val="003215CB"/>
    <w:rsid w:val="005466B5"/>
    <w:rsid w:val="005A25E3"/>
    <w:rsid w:val="005F78FF"/>
    <w:rsid w:val="0072209B"/>
    <w:rsid w:val="00893F5F"/>
    <w:rsid w:val="00894D6B"/>
    <w:rsid w:val="008F31C0"/>
    <w:rsid w:val="00951817"/>
    <w:rsid w:val="0097733E"/>
    <w:rsid w:val="00A94EE0"/>
    <w:rsid w:val="00AC28CC"/>
    <w:rsid w:val="00AC3FB0"/>
    <w:rsid w:val="00B120FE"/>
    <w:rsid w:val="00D06E7C"/>
    <w:rsid w:val="00D1517A"/>
    <w:rsid w:val="00D33BA9"/>
    <w:rsid w:val="00DB02D5"/>
    <w:rsid w:val="00DD46ED"/>
    <w:rsid w:val="00E623E7"/>
    <w:rsid w:val="00F05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9E49C"/>
  <w15:chartTrackingRefBased/>
  <w15:docId w15:val="{967D2615-DD57-4E23-B0E3-2284DD8E1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28C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28CC"/>
    <w:pPr>
      <w:ind w:leftChars="200" w:left="480"/>
    </w:pPr>
  </w:style>
  <w:style w:type="character" w:styleId="a4">
    <w:name w:val="Hyperlink"/>
    <w:basedOn w:val="a0"/>
    <w:uiPriority w:val="99"/>
    <w:unhideWhenUsed/>
    <w:rsid w:val="00AC28C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AC28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09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diagramDrawing" Target="diagrams/drawing1.xml"/><Relationship Id="rId3" Type="http://schemas.openxmlformats.org/officeDocument/2006/relationships/settings" Target="settings.xml"/><Relationship Id="rId7" Type="http://schemas.openxmlformats.org/officeDocument/2006/relationships/hyperlink" Target="https://www.adobe.com/tw/products/xd.html" TargetMode="External"/><Relationship Id="rId12" Type="http://schemas.openxmlformats.org/officeDocument/2006/relationships/diagramColors" Target="diagrams/colors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diagramQuickStyle" Target="diagrams/quickStyle1.xml"/><Relationship Id="rId5" Type="http://schemas.openxmlformats.org/officeDocument/2006/relationships/hyperlink" Target="https://balsamiq.com/" TargetMode="External"/><Relationship Id="rId15" Type="http://schemas.openxmlformats.org/officeDocument/2006/relationships/theme" Target="theme/theme1.xml"/><Relationship Id="rId10" Type="http://schemas.openxmlformats.org/officeDocument/2006/relationships/diagramLayout" Target="diagrams/layout1.xml"/><Relationship Id="rId4" Type="http://schemas.openxmlformats.org/officeDocument/2006/relationships/webSettings" Target="webSettings.xml"/><Relationship Id="rId9" Type="http://schemas.openxmlformats.org/officeDocument/2006/relationships/diagramData" Target="diagrams/data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4E1279-4A58-4324-AA17-B09AED9A6391}" type="doc">
      <dgm:prSet loTypeId="urn:microsoft.com/office/officeart/2005/8/layout/hierarchy2" loCatId="hierarchy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26066817-7610-416B-A8AC-691014D0BD8D}">
      <dgm:prSet phldrT="[文字]"/>
      <dgm:spPr/>
      <dgm:t>
        <a:bodyPr/>
        <a:lstStyle/>
        <a:p>
          <a:r>
            <a:rPr lang="zh-TW" altLang="en-US"/>
            <a:t>首頁</a:t>
          </a:r>
        </a:p>
      </dgm:t>
    </dgm:pt>
    <dgm:pt modelId="{E08028A5-F586-4BC2-88D3-C1AB0FB18B75}" type="parTrans" cxnId="{E79B1361-EAD1-4B91-9E26-53A718F8B7DF}">
      <dgm:prSet/>
      <dgm:spPr/>
      <dgm:t>
        <a:bodyPr/>
        <a:lstStyle/>
        <a:p>
          <a:endParaRPr lang="zh-TW" altLang="en-US"/>
        </a:p>
      </dgm:t>
    </dgm:pt>
    <dgm:pt modelId="{73874F43-8F78-4D25-B848-948E10E51107}" type="sibTrans" cxnId="{E79B1361-EAD1-4B91-9E26-53A718F8B7DF}">
      <dgm:prSet/>
      <dgm:spPr/>
      <dgm:t>
        <a:bodyPr/>
        <a:lstStyle/>
        <a:p>
          <a:endParaRPr lang="zh-TW" altLang="en-US"/>
        </a:p>
      </dgm:t>
    </dgm:pt>
    <dgm:pt modelId="{6FA8873F-EAD6-443A-AEBA-C13EC991EE4C}" type="asst">
      <dgm:prSet phldrT="[文字]"/>
      <dgm:spPr/>
      <dgm:t>
        <a:bodyPr/>
        <a:lstStyle/>
        <a:p>
          <a:r>
            <a:rPr lang="zh-TW" altLang="en-US"/>
            <a:t>關於資管</a:t>
          </a:r>
        </a:p>
      </dgm:t>
    </dgm:pt>
    <dgm:pt modelId="{B3863DE3-67A7-40C2-90DF-5154A6D4A3A0}" type="parTrans" cxnId="{E23B42FA-6242-4BAA-AB10-D8E46D9CC0C5}">
      <dgm:prSet/>
      <dgm:spPr/>
      <dgm:t>
        <a:bodyPr/>
        <a:lstStyle/>
        <a:p>
          <a:endParaRPr lang="zh-TW" altLang="en-US"/>
        </a:p>
      </dgm:t>
    </dgm:pt>
    <dgm:pt modelId="{4AB07066-E530-45F8-A233-FCFCF94E133D}" type="sibTrans" cxnId="{E23B42FA-6242-4BAA-AB10-D8E46D9CC0C5}">
      <dgm:prSet/>
      <dgm:spPr/>
      <dgm:t>
        <a:bodyPr/>
        <a:lstStyle/>
        <a:p>
          <a:endParaRPr lang="zh-TW" altLang="en-US"/>
        </a:p>
      </dgm:t>
    </dgm:pt>
    <dgm:pt modelId="{ED96371F-8A28-4CAB-B490-069BC0A274E1}">
      <dgm:prSet phldrT="[文字]"/>
      <dgm:spPr/>
      <dgm:t>
        <a:bodyPr/>
        <a:lstStyle/>
        <a:p>
          <a:r>
            <a:rPr lang="zh-TW" altLang="en-US"/>
            <a:t>系上活動</a:t>
          </a:r>
        </a:p>
      </dgm:t>
    </dgm:pt>
    <dgm:pt modelId="{544EA53E-5149-4AD8-88F5-6304DA3DE4F6}" type="parTrans" cxnId="{14BD0469-2CC8-450B-A43D-8CA15B8B6891}">
      <dgm:prSet/>
      <dgm:spPr/>
      <dgm:t>
        <a:bodyPr/>
        <a:lstStyle/>
        <a:p>
          <a:endParaRPr lang="zh-TW" altLang="en-US"/>
        </a:p>
      </dgm:t>
    </dgm:pt>
    <dgm:pt modelId="{FC3F3268-1D86-4CBD-B583-034972913618}" type="sibTrans" cxnId="{14BD0469-2CC8-450B-A43D-8CA15B8B6891}">
      <dgm:prSet/>
      <dgm:spPr/>
      <dgm:t>
        <a:bodyPr/>
        <a:lstStyle/>
        <a:p>
          <a:endParaRPr lang="zh-TW" altLang="en-US"/>
        </a:p>
      </dgm:t>
    </dgm:pt>
    <dgm:pt modelId="{C0019647-B458-47F2-A454-7BBB9B26AB93}">
      <dgm:prSet phldrT="[文字]"/>
      <dgm:spPr/>
      <dgm:t>
        <a:bodyPr/>
        <a:lstStyle/>
        <a:p>
          <a:r>
            <a:rPr lang="zh-TW" altLang="en-US"/>
            <a:t>關於我們</a:t>
          </a:r>
        </a:p>
      </dgm:t>
    </dgm:pt>
    <dgm:pt modelId="{D41F0836-6AB0-4724-9C38-005770A65DB5}" type="parTrans" cxnId="{712F2F38-297F-4CD3-859C-7FA8382A5F81}">
      <dgm:prSet/>
      <dgm:spPr/>
      <dgm:t>
        <a:bodyPr/>
        <a:lstStyle/>
        <a:p>
          <a:endParaRPr lang="zh-TW" altLang="en-US"/>
        </a:p>
      </dgm:t>
    </dgm:pt>
    <dgm:pt modelId="{0E88C34A-C0AC-4883-8406-2B840CFFD8BA}" type="sibTrans" cxnId="{712F2F38-297F-4CD3-859C-7FA8382A5F81}">
      <dgm:prSet/>
      <dgm:spPr/>
      <dgm:t>
        <a:bodyPr/>
        <a:lstStyle/>
        <a:p>
          <a:endParaRPr lang="zh-TW" altLang="en-US"/>
        </a:p>
      </dgm:t>
    </dgm:pt>
    <dgm:pt modelId="{FBC89E8B-7BBA-4776-A770-833C9FDB8CCE}" type="asst">
      <dgm:prSet/>
      <dgm:spPr/>
      <dgm:t>
        <a:bodyPr/>
        <a:lstStyle/>
        <a:p>
          <a:r>
            <a:rPr lang="zh-TW" altLang="en-US"/>
            <a:t>傑出成果</a:t>
          </a:r>
        </a:p>
      </dgm:t>
    </dgm:pt>
    <dgm:pt modelId="{A3B82367-2FE1-4C31-A40F-FF5256F64069}" type="parTrans" cxnId="{54E29776-E35F-4A7F-BB1B-14A9F9E01751}">
      <dgm:prSet/>
      <dgm:spPr/>
      <dgm:t>
        <a:bodyPr/>
        <a:lstStyle/>
        <a:p>
          <a:endParaRPr lang="zh-TW" altLang="en-US"/>
        </a:p>
      </dgm:t>
    </dgm:pt>
    <dgm:pt modelId="{B4B0FFF2-D69D-4925-AC84-E4B9A7BC75A8}" type="sibTrans" cxnId="{54E29776-E35F-4A7F-BB1B-14A9F9E01751}">
      <dgm:prSet/>
      <dgm:spPr/>
      <dgm:t>
        <a:bodyPr/>
        <a:lstStyle/>
        <a:p>
          <a:endParaRPr lang="zh-TW" altLang="en-US"/>
        </a:p>
      </dgm:t>
    </dgm:pt>
    <dgm:pt modelId="{01FAECCA-D904-4868-8BA5-DD63946F85E4}" type="asst">
      <dgm:prSet/>
      <dgm:spPr/>
      <dgm:t>
        <a:bodyPr/>
        <a:lstStyle/>
        <a:p>
          <a:r>
            <a:rPr lang="zh-TW" altLang="en-US"/>
            <a:t>傑出校友</a:t>
          </a:r>
        </a:p>
      </dgm:t>
    </dgm:pt>
    <dgm:pt modelId="{7138E0E2-072D-4143-AFFC-29F753B64034}" type="parTrans" cxnId="{05D978F4-A80A-4F99-9628-D7AB9617DEC6}">
      <dgm:prSet/>
      <dgm:spPr/>
      <dgm:t>
        <a:bodyPr/>
        <a:lstStyle/>
        <a:p>
          <a:endParaRPr lang="zh-TW" altLang="en-US"/>
        </a:p>
      </dgm:t>
    </dgm:pt>
    <dgm:pt modelId="{E4DECB62-2B40-42F7-9364-71797D7F340C}" type="sibTrans" cxnId="{05D978F4-A80A-4F99-9628-D7AB9617DEC6}">
      <dgm:prSet/>
      <dgm:spPr/>
      <dgm:t>
        <a:bodyPr/>
        <a:lstStyle/>
        <a:p>
          <a:endParaRPr lang="zh-TW" altLang="en-US"/>
        </a:p>
      </dgm:t>
    </dgm:pt>
    <dgm:pt modelId="{08DFF0B9-D611-4803-A905-ECBFB01CEEC4}">
      <dgm:prSet/>
      <dgm:spPr/>
      <dgm:t>
        <a:bodyPr/>
        <a:lstStyle/>
        <a:p>
          <a:r>
            <a:rPr lang="zh-TW" altLang="en-US"/>
            <a:t>劉正偉</a:t>
          </a:r>
        </a:p>
      </dgm:t>
    </dgm:pt>
    <dgm:pt modelId="{86E9EF84-C22D-4D72-81C6-5A6A6FD27975}" type="parTrans" cxnId="{0861A001-D358-4C78-9C5D-298DC03AC29F}">
      <dgm:prSet/>
      <dgm:spPr/>
      <dgm:t>
        <a:bodyPr/>
        <a:lstStyle/>
        <a:p>
          <a:endParaRPr lang="zh-TW" altLang="en-US"/>
        </a:p>
      </dgm:t>
    </dgm:pt>
    <dgm:pt modelId="{B5AD7201-5ACD-42AA-9E8E-5C1D9FF42AAB}" type="sibTrans" cxnId="{0861A001-D358-4C78-9C5D-298DC03AC29F}">
      <dgm:prSet/>
      <dgm:spPr/>
      <dgm:t>
        <a:bodyPr/>
        <a:lstStyle/>
        <a:p>
          <a:endParaRPr lang="zh-TW" altLang="en-US"/>
        </a:p>
      </dgm:t>
    </dgm:pt>
    <dgm:pt modelId="{9FD18037-ED71-42C0-9A3C-9699B715918C}">
      <dgm:prSet/>
      <dgm:spPr/>
      <dgm:t>
        <a:bodyPr/>
        <a:lstStyle/>
        <a:p>
          <a:r>
            <a:rPr lang="zh-TW" altLang="en-US"/>
            <a:t>陳睿為</a:t>
          </a:r>
        </a:p>
      </dgm:t>
    </dgm:pt>
    <dgm:pt modelId="{AA3FE045-B41E-436F-BFE1-A67495907E3C}" type="parTrans" cxnId="{DB4CE582-597C-4F45-B634-6494F9EA2401}">
      <dgm:prSet/>
      <dgm:spPr/>
      <dgm:t>
        <a:bodyPr/>
        <a:lstStyle/>
        <a:p>
          <a:endParaRPr lang="zh-TW" altLang="en-US"/>
        </a:p>
      </dgm:t>
    </dgm:pt>
    <dgm:pt modelId="{D4494334-23CF-41A3-AD88-2C42FBE35664}" type="sibTrans" cxnId="{DB4CE582-597C-4F45-B634-6494F9EA2401}">
      <dgm:prSet/>
      <dgm:spPr/>
      <dgm:t>
        <a:bodyPr/>
        <a:lstStyle/>
        <a:p>
          <a:endParaRPr lang="zh-TW" altLang="en-US"/>
        </a:p>
      </dgm:t>
    </dgm:pt>
    <dgm:pt modelId="{5055E112-4BE8-417D-98F1-EA52397A24F7}">
      <dgm:prSet/>
      <dgm:spPr/>
      <dgm:t>
        <a:bodyPr/>
        <a:lstStyle/>
        <a:p>
          <a:r>
            <a:rPr lang="zh-TW" altLang="en-US"/>
            <a:t>宿營</a:t>
          </a:r>
        </a:p>
      </dgm:t>
    </dgm:pt>
    <dgm:pt modelId="{3CFCABE6-20AB-4A84-BA36-35AEBABBB1CF}" type="parTrans" cxnId="{D3263190-4A1E-4A29-8711-106C8E5B03FA}">
      <dgm:prSet/>
      <dgm:spPr/>
      <dgm:t>
        <a:bodyPr/>
        <a:lstStyle/>
        <a:p>
          <a:endParaRPr lang="zh-TW" altLang="en-US"/>
        </a:p>
      </dgm:t>
    </dgm:pt>
    <dgm:pt modelId="{708F34D3-5929-4E11-ADF2-3E3D831D0F4C}" type="sibTrans" cxnId="{D3263190-4A1E-4A29-8711-106C8E5B03FA}">
      <dgm:prSet/>
      <dgm:spPr/>
      <dgm:t>
        <a:bodyPr/>
        <a:lstStyle/>
        <a:p>
          <a:endParaRPr lang="zh-TW" altLang="en-US"/>
        </a:p>
      </dgm:t>
    </dgm:pt>
    <dgm:pt modelId="{3D7F2356-229B-4B85-BDAB-CA77442A145D}">
      <dgm:prSet/>
      <dgm:spPr/>
      <dgm:t>
        <a:bodyPr/>
        <a:lstStyle/>
        <a:p>
          <a:r>
            <a:rPr lang="zh-TW" altLang="en-US"/>
            <a:t>謝鴻平</a:t>
          </a:r>
        </a:p>
      </dgm:t>
    </dgm:pt>
    <dgm:pt modelId="{467A9856-CBB2-4BE8-8A8B-7DFEC2DD90EB}" type="parTrans" cxnId="{58B0323E-40AE-40FF-87A0-7F3E47DF0D43}">
      <dgm:prSet/>
      <dgm:spPr/>
      <dgm:t>
        <a:bodyPr/>
        <a:lstStyle/>
        <a:p>
          <a:endParaRPr lang="zh-TW" altLang="en-US"/>
        </a:p>
      </dgm:t>
    </dgm:pt>
    <dgm:pt modelId="{6BFC3D38-A0E6-4514-973E-CC4A77522B4C}" type="sibTrans" cxnId="{58B0323E-40AE-40FF-87A0-7F3E47DF0D43}">
      <dgm:prSet/>
      <dgm:spPr/>
      <dgm:t>
        <a:bodyPr/>
        <a:lstStyle/>
        <a:p>
          <a:endParaRPr lang="zh-TW" altLang="en-US"/>
        </a:p>
      </dgm:t>
    </dgm:pt>
    <dgm:pt modelId="{A013825B-E78E-4DA2-B1A8-B461A9437404}">
      <dgm:prSet/>
      <dgm:spPr/>
      <dgm:t>
        <a:bodyPr/>
        <a:lstStyle/>
        <a:p>
          <a:r>
            <a:rPr lang="zh-TW" altLang="en-US"/>
            <a:t>歐宗鑫</a:t>
          </a:r>
        </a:p>
      </dgm:t>
    </dgm:pt>
    <dgm:pt modelId="{594409E9-3BFD-4F44-9E8F-3DE8C06184EB}" type="parTrans" cxnId="{BB5CC3D5-D93C-4E8A-B308-04893B393F2D}">
      <dgm:prSet/>
      <dgm:spPr/>
      <dgm:t>
        <a:bodyPr/>
        <a:lstStyle/>
        <a:p>
          <a:endParaRPr lang="zh-TW" altLang="en-US"/>
        </a:p>
      </dgm:t>
    </dgm:pt>
    <dgm:pt modelId="{D567101E-DF95-4A5A-837C-BEC36DBF7204}" type="sibTrans" cxnId="{BB5CC3D5-D93C-4E8A-B308-04893B393F2D}">
      <dgm:prSet/>
      <dgm:spPr/>
      <dgm:t>
        <a:bodyPr/>
        <a:lstStyle/>
        <a:p>
          <a:endParaRPr lang="zh-TW" altLang="en-US"/>
        </a:p>
      </dgm:t>
    </dgm:pt>
    <dgm:pt modelId="{4DE3F81A-A4C2-47A5-B9E0-B5DB04299096}">
      <dgm:prSet/>
      <dgm:spPr/>
      <dgm:t>
        <a:bodyPr/>
        <a:lstStyle/>
        <a:p>
          <a:r>
            <a:rPr lang="zh-TW" altLang="en-US"/>
            <a:t>葉俊麟</a:t>
          </a:r>
        </a:p>
      </dgm:t>
    </dgm:pt>
    <dgm:pt modelId="{68E9709C-0696-4BA8-B087-F66C2B533D70}" type="parTrans" cxnId="{B7C2D10D-8AA9-4CC2-B8D2-654CB34A798E}">
      <dgm:prSet/>
      <dgm:spPr/>
      <dgm:t>
        <a:bodyPr/>
        <a:lstStyle/>
        <a:p>
          <a:endParaRPr lang="zh-TW" altLang="en-US"/>
        </a:p>
      </dgm:t>
    </dgm:pt>
    <dgm:pt modelId="{60EA8B14-176F-48D9-AD04-F8756AEB91D8}" type="sibTrans" cxnId="{B7C2D10D-8AA9-4CC2-B8D2-654CB34A798E}">
      <dgm:prSet/>
      <dgm:spPr/>
      <dgm:t>
        <a:bodyPr/>
        <a:lstStyle/>
        <a:p>
          <a:endParaRPr lang="zh-TW" altLang="en-US"/>
        </a:p>
      </dgm:t>
    </dgm:pt>
    <dgm:pt modelId="{9B419733-B6A6-413D-9703-63A8F1A09B91}">
      <dgm:prSet/>
      <dgm:spPr/>
      <dgm:t>
        <a:bodyPr/>
        <a:lstStyle/>
        <a:p>
          <a:r>
            <a:rPr lang="zh-TW" altLang="en-US"/>
            <a:t>電競比賽</a:t>
          </a:r>
          <a:endParaRPr lang="en-US" altLang="zh-TW"/>
        </a:p>
      </dgm:t>
    </dgm:pt>
    <dgm:pt modelId="{68F6959D-CF55-4469-B349-8B5942E6FA90}" type="parTrans" cxnId="{C936E644-0BC2-41F0-9058-7B9C1567CDEB}">
      <dgm:prSet/>
      <dgm:spPr/>
      <dgm:t>
        <a:bodyPr/>
        <a:lstStyle/>
        <a:p>
          <a:endParaRPr lang="zh-TW" altLang="en-US"/>
        </a:p>
      </dgm:t>
    </dgm:pt>
    <dgm:pt modelId="{3D0DBFD9-F087-4BAF-9222-038A0BEEB6B5}" type="sibTrans" cxnId="{C936E644-0BC2-41F0-9058-7B9C1567CDEB}">
      <dgm:prSet/>
      <dgm:spPr/>
      <dgm:t>
        <a:bodyPr/>
        <a:lstStyle/>
        <a:p>
          <a:endParaRPr lang="zh-TW" altLang="en-US"/>
        </a:p>
      </dgm:t>
    </dgm:pt>
    <dgm:pt modelId="{003F89AE-322B-4B25-BBE6-061ADF3AEF2B}">
      <dgm:prSet/>
      <dgm:spPr/>
      <dgm:t>
        <a:bodyPr/>
        <a:lstStyle/>
        <a:p>
          <a:r>
            <a:rPr lang="zh-TW" altLang="en-US" b="0" i="0"/>
            <a:t>金志聿</a:t>
          </a:r>
          <a:endParaRPr lang="zh-TW" altLang="en-US"/>
        </a:p>
      </dgm:t>
    </dgm:pt>
    <dgm:pt modelId="{F9FA52D4-311A-4226-83BC-E98C206DE68B}" type="parTrans" cxnId="{EF39B0B7-5434-4670-871B-28A89AE61AAE}">
      <dgm:prSet/>
      <dgm:spPr/>
      <dgm:t>
        <a:bodyPr/>
        <a:lstStyle/>
        <a:p>
          <a:endParaRPr lang="zh-TW" altLang="en-US"/>
        </a:p>
      </dgm:t>
    </dgm:pt>
    <dgm:pt modelId="{6D181B62-7D94-469A-882A-33B062D37AFB}" type="sibTrans" cxnId="{EF39B0B7-5434-4670-871B-28A89AE61AAE}">
      <dgm:prSet/>
      <dgm:spPr/>
      <dgm:t>
        <a:bodyPr/>
        <a:lstStyle/>
        <a:p>
          <a:endParaRPr lang="zh-TW" altLang="en-US"/>
        </a:p>
      </dgm:t>
    </dgm:pt>
    <dgm:pt modelId="{C0760B63-315A-4B95-B35D-6BF6F6C11333}">
      <dgm:prSet/>
      <dgm:spPr/>
      <dgm:t>
        <a:bodyPr/>
        <a:lstStyle/>
        <a:p>
          <a:r>
            <a:rPr lang="zh-TW" altLang="en-US" b="0" i="0"/>
            <a:t>高嵩明</a:t>
          </a:r>
          <a:endParaRPr lang="zh-TW" altLang="en-US"/>
        </a:p>
      </dgm:t>
    </dgm:pt>
    <dgm:pt modelId="{7D11CCE3-19C4-46A9-9D44-943E1D0DB8DD}" type="parTrans" cxnId="{22A0CC74-1C10-40BA-9463-EAA451C0F821}">
      <dgm:prSet/>
      <dgm:spPr/>
      <dgm:t>
        <a:bodyPr/>
        <a:lstStyle/>
        <a:p>
          <a:endParaRPr lang="zh-TW" altLang="en-US"/>
        </a:p>
      </dgm:t>
    </dgm:pt>
    <dgm:pt modelId="{7E4F1DE6-71C7-433F-A06F-8BB01993EABF}" type="sibTrans" cxnId="{22A0CC74-1C10-40BA-9463-EAA451C0F821}">
      <dgm:prSet/>
      <dgm:spPr/>
      <dgm:t>
        <a:bodyPr/>
        <a:lstStyle/>
        <a:p>
          <a:endParaRPr lang="zh-TW" altLang="en-US"/>
        </a:p>
      </dgm:t>
    </dgm:pt>
    <dgm:pt modelId="{07B5A685-57D2-42B7-86B5-543100AEF847}">
      <dgm:prSet/>
      <dgm:spPr/>
      <dgm:t>
        <a:bodyPr/>
        <a:lstStyle/>
        <a:p>
          <a:r>
            <a:rPr lang="zh-TW" altLang="en-US"/>
            <a:t>系際盃</a:t>
          </a:r>
        </a:p>
      </dgm:t>
    </dgm:pt>
    <dgm:pt modelId="{3AE8933A-11F8-430E-9A0C-0AF99B965A1B}" type="parTrans" cxnId="{F61B4CA8-544E-485B-92BF-A4A8E92B21F6}">
      <dgm:prSet/>
      <dgm:spPr/>
      <dgm:t>
        <a:bodyPr/>
        <a:lstStyle/>
        <a:p>
          <a:endParaRPr lang="zh-TW" altLang="en-US"/>
        </a:p>
      </dgm:t>
    </dgm:pt>
    <dgm:pt modelId="{035267DA-D1C7-48B1-8B03-CEEBF1817D48}" type="sibTrans" cxnId="{F61B4CA8-544E-485B-92BF-A4A8E92B21F6}">
      <dgm:prSet/>
      <dgm:spPr/>
      <dgm:t>
        <a:bodyPr/>
        <a:lstStyle/>
        <a:p>
          <a:endParaRPr lang="zh-TW" altLang="en-US"/>
        </a:p>
      </dgm:t>
    </dgm:pt>
    <dgm:pt modelId="{6B8FCB45-E0CC-4DBB-A184-5034662292C3}">
      <dgm:prSet/>
      <dgm:spPr/>
      <dgm:t>
        <a:bodyPr/>
        <a:lstStyle/>
        <a:p>
          <a:r>
            <a:rPr lang="zh-TW" altLang="en-US"/>
            <a:t>專題競賽</a:t>
          </a:r>
        </a:p>
      </dgm:t>
    </dgm:pt>
    <dgm:pt modelId="{8799B54F-4B58-413E-BB3F-D0E746520BC7}" type="parTrans" cxnId="{293BBA61-5E94-4FE2-B655-8C9A01786956}">
      <dgm:prSet/>
      <dgm:spPr/>
      <dgm:t>
        <a:bodyPr/>
        <a:lstStyle/>
        <a:p>
          <a:endParaRPr lang="zh-TW" altLang="en-US"/>
        </a:p>
      </dgm:t>
    </dgm:pt>
    <dgm:pt modelId="{F98F6152-9D9C-44CF-A8B7-E1C7A56753F8}" type="sibTrans" cxnId="{293BBA61-5E94-4FE2-B655-8C9A01786956}">
      <dgm:prSet/>
      <dgm:spPr/>
      <dgm:t>
        <a:bodyPr/>
        <a:lstStyle/>
        <a:p>
          <a:endParaRPr lang="zh-TW" altLang="en-US"/>
        </a:p>
      </dgm:t>
    </dgm:pt>
    <dgm:pt modelId="{949AE672-2FA8-49E2-9ABC-D151C96623B0}" type="pres">
      <dgm:prSet presAssocID="{764E1279-4A58-4324-AA17-B09AED9A6391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FD152FDD-1F82-4212-8128-45C35BA7B7AA}" type="pres">
      <dgm:prSet presAssocID="{26066817-7610-416B-A8AC-691014D0BD8D}" presName="root1" presStyleCnt="0"/>
      <dgm:spPr/>
    </dgm:pt>
    <dgm:pt modelId="{E9D43B8E-BD65-4D4D-9C32-54F35C31321D}" type="pres">
      <dgm:prSet presAssocID="{26066817-7610-416B-A8AC-691014D0BD8D}" presName="LevelOneTextNode" presStyleLbl="node0" presStyleIdx="0" presStyleCnt="1">
        <dgm:presLayoutVars>
          <dgm:chPref val="3"/>
        </dgm:presLayoutVars>
      </dgm:prSet>
      <dgm:spPr/>
    </dgm:pt>
    <dgm:pt modelId="{0259B181-F277-4639-9153-91594EC07161}" type="pres">
      <dgm:prSet presAssocID="{26066817-7610-416B-A8AC-691014D0BD8D}" presName="level2hierChild" presStyleCnt="0"/>
      <dgm:spPr/>
    </dgm:pt>
    <dgm:pt modelId="{C7A826E5-289F-43FF-BFDF-8877F86ADA83}" type="pres">
      <dgm:prSet presAssocID="{B3863DE3-67A7-40C2-90DF-5154A6D4A3A0}" presName="conn2-1" presStyleLbl="parChTrans1D2" presStyleIdx="0" presStyleCnt="5"/>
      <dgm:spPr/>
    </dgm:pt>
    <dgm:pt modelId="{E61782FF-60A5-40F1-AB30-13344B4DC9E0}" type="pres">
      <dgm:prSet presAssocID="{B3863DE3-67A7-40C2-90DF-5154A6D4A3A0}" presName="connTx" presStyleLbl="parChTrans1D2" presStyleIdx="0" presStyleCnt="5"/>
      <dgm:spPr/>
    </dgm:pt>
    <dgm:pt modelId="{06D65716-4E2A-40A1-BD26-BD6E7723147E}" type="pres">
      <dgm:prSet presAssocID="{6FA8873F-EAD6-443A-AEBA-C13EC991EE4C}" presName="root2" presStyleCnt="0"/>
      <dgm:spPr/>
    </dgm:pt>
    <dgm:pt modelId="{5EC847E3-1669-4285-8CB4-5ED5FD58A51C}" type="pres">
      <dgm:prSet presAssocID="{6FA8873F-EAD6-443A-AEBA-C13EC991EE4C}" presName="LevelTwoTextNode" presStyleLbl="asst1" presStyleIdx="0" presStyleCnt="3">
        <dgm:presLayoutVars>
          <dgm:chPref val="3"/>
        </dgm:presLayoutVars>
      </dgm:prSet>
      <dgm:spPr/>
    </dgm:pt>
    <dgm:pt modelId="{79A5AAA5-BE71-4AF1-BF53-66A51802F9AC}" type="pres">
      <dgm:prSet presAssocID="{6FA8873F-EAD6-443A-AEBA-C13EC991EE4C}" presName="level3hierChild" presStyleCnt="0"/>
      <dgm:spPr/>
    </dgm:pt>
    <dgm:pt modelId="{517D93CB-5A34-4469-88B2-DDC6972016C9}" type="pres">
      <dgm:prSet presAssocID="{A3B82367-2FE1-4C31-A40F-FF5256F64069}" presName="conn2-1" presStyleLbl="parChTrans1D2" presStyleIdx="1" presStyleCnt="5"/>
      <dgm:spPr/>
    </dgm:pt>
    <dgm:pt modelId="{07D07DBA-0A8C-47E6-8A37-E5663BAAB963}" type="pres">
      <dgm:prSet presAssocID="{A3B82367-2FE1-4C31-A40F-FF5256F64069}" presName="connTx" presStyleLbl="parChTrans1D2" presStyleIdx="1" presStyleCnt="5"/>
      <dgm:spPr/>
    </dgm:pt>
    <dgm:pt modelId="{E2CCED70-5F91-4A24-BEB3-DD87A1590DA4}" type="pres">
      <dgm:prSet presAssocID="{FBC89E8B-7BBA-4776-A770-833C9FDB8CCE}" presName="root2" presStyleCnt="0"/>
      <dgm:spPr/>
    </dgm:pt>
    <dgm:pt modelId="{462CC6DC-4937-42A0-930D-BA1968B89BDB}" type="pres">
      <dgm:prSet presAssocID="{FBC89E8B-7BBA-4776-A770-833C9FDB8CCE}" presName="LevelTwoTextNode" presStyleLbl="asst1" presStyleIdx="1" presStyleCnt="3">
        <dgm:presLayoutVars>
          <dgm:chPref val="3"/>
        </dgm:presLayoutVars>
      </dgm:prSet>
      <dgm:spPr/>
    </dgm:pt>
    <dgm:pt modelId="{AD305671-8E1A-4938-8C5A-44A06A2A335B}" type="pres">
      <dgm:prSet presAssocID="{FBC89E8B-7BBA-4776-A770-833C9FDB8CCE}" presName="level3hierChild" presStyleCnt="0"/>
      <dgm:spPr/>
    </dgm:pt>
    <dgm:pt modelId="{AF79939F-876A-4569-A921-E70CB59D4D92}" type="pres">
      <dgm:prSet presAssocID="{7138E0E2-072D-4143-AFFC-29F753B64034}" presName="conn2-1" presStyleLbl="parChTrans1D2" presStyleIdx="2" presStyleCnt="5"/>
      <dgm:spPr/>
    </dgm:pt>
    <dgm:pt modelId="{ABE8EF87-13C8-4691-8C09-68F9B7B24E02}" type="pres">
      <dgm:prSet presAssocID="{7138E0E2-072D-4143-AFFC-29F753B64034}" presName="connTx" presStyleLbl="parChTrans1D2" presStyleIdx="2" presStyleCnt="5"/>
      <dgm:spPr/>
    </dgm:pt>
    <dgm:pt modelId="{BB2895D9-7E47-4120-835A-9348BDAB0547}" type="pres">
      <dgm:prSet presAssocID="{01FAECCA-D904-4868-8BA5-DD63946F85E4}" presName="root2" presStyleCnt="0"/>
      <dgm:spPr/>
    </dgm:pt>
    <dgm:pt modelId="{978DC837-A745-4CE7-838F-68F8D2AA5224}" type="pres">
      <dgm:prSet presAssocID="{01FAECCA-D904-4868-8BA5-DD63946F85E4}" presName="LevelTwoTextNode" presStyleLbl="asst1" presStyleIdx="2" presStyleCnt="3">
        <dgm:presLayoutVars>
          <dgm:chPref val="3"/>
        </dgm:presLayoutVars>
      </dgm:prSet>
      <dgm:spPr/>
    </dgm:pt>
    <dgm:pt modelId="{7BEBC4E9-10B4-487B-8F08-182BAE2B1D4A}" type="pres">
      <dgm:prSet presAssocID="{01FAECCA-D904-4868-8BA5-DD63946F85E4}" presName="level3hierChild" presStyleCnt="0"/>
      <dgm:spPr/>
    </dgm:pt>
    <dgm:pt modelId="{82EFF855-9E0E-4580-8F04-2EB46A5C8820}" type="pres">
      <dgm:prSet presAssocID="{86E9EF84-C22D-4D72-81C6-5A6A6FD27975}" presName="conn2-1" presStyleLbl="parChTrans1D3" presStyleIdx="0" presStyleCnt="11"/>
      <dgm:spPr/>
    </dgm:pt>
    <dgm:pt modelId="{950575C2-1D08-41A1-8814-F146D6BF317B}" type="pres">
      <dgm:prSet presAssocID="{86E9EF84-C22D-4D72-81C6-5A6A6FD27975}" presName="connTx" presStyleLbl="parChTrans1D3" presStyleIdx="0" presStyleCnt="11"/>
      <dgm:spPr/>
    </dgm:pt>
    <dgm:pt modelId="{B25766DC-019F-4804-B9F8-65F23E2F163C}" type="pres">
      <dgm:prSet presAssocID="{08DFF0B9-D611-4803-A905-ECBFB01CEEC4}" presName="root2" presStyleCnt="0"/>
      <dgm:spPr/>
    </dgm:pt>
    <dgm:pt modelId="{E86F380C-1002-43FA-A25C-4D9BF5C7FAF3}" type="pres">
      <dgm:prSet presAssocID="{08DFF0B9-D611-4803-A905-ECBFB01CEEC4}" presName="LevelTwoTextNode" presStyleLbl="node3" presStyleIdx="0" presStyleCnt="11">
        <dgm:presLayoutVars>
          <dgm:chPref val="3"/>
        </dgm:presLayoutVars>
      </dgm:prSet>
      <dgm:spPr/>
    </dgm:pt>
    <dgm:pt modelId="{CC901DD0-91DC-4A1A-98DC-06B52441879F}" type="pres">
      <dgm:prSet presAssocID="{08DFF0B9-D611-4803-A905-ECBFB01CEEC4}" presName="level3hierChild" presStyleCnt="0"/>
      <dgm:spPr/>
    </dgm:pt>
    <dgm:pt modelId="{CF46B67E-F32C-4AB4-A9B7-0C160B60CF32}" type="pres">
      <dgm:prSet presAssocID="{7D11CCE3-19C4-46A9-9D44-943E1D0DB8DD}" presName="conn2-1" presStyleLbl="parChTrans1D3" presStyleIdx="1" presStyleCnt="11"/>
      <dgm:spPr/>
    </dgm:pt>
    <dgm:pt modelId="{928F69DA-CD0F-4119-B432-1B17A06C5869}" type="pres">
      <dgm:prSet presAssocID="{7D11CCE3-19C4-46A9-9D44-943E1D0DB8DD}" presName="connTx" presStyleLbl="parChTrans1D3" presStyleIdx="1" presStyleCnt="11"/>
      <dgm:spPr/>
    </dgm:pt>
    <dgm:pt modelId="{8A5C6B06-C5E9-4C0E-86B2-50B620E47426}" type="pres">
      <dgm:prSet presAssocID="{C0760B63-315A-4B95-B35D-6BF6F6C11333}" presName="root2" presStyleCnt="0"/>
      <dgm:spPr/>
    </dgm:pt>
    <dgm:pt modelId="{861EB317-3414-47D6-8112-3CFB34BD72D1}" type="pres">
      <dgm:prSet presAssocID="{C0760B63-315A-4B95-B35D-6BF6F6C11333}" presName="LevelTwoTextNode" presStyleLbl="node3" presStyleIdx="1" presStyleCnt="11">
        <dgm:presLayoutVars>
          <dgm:chPref val="3"/>
        </dgm:presLayoutVars>
      </dgm:prSet>
      <dgm:spPr/>
    </dgm:pt>
    <dgm:pt modelId="{643132BC-F7AC-4DFA-A372-61CBDD2B1E9E}" type="pres">
      <dgm:prSet presAssocID="{C0760B63-315A-4B95-B35D-6BF6F6C11333}" presName="level3hierChild" presStyleCnt="0"/>
      <dgm:spPr/>
    </dgm:pt>
    <dgm:pt modelId="{A583DCC7-7128-41B4-8F8B-B530CD2CBB2F}" type="pres">
      <dgm:prSet presAssocID="{F9FA52D4-311A-4226-83BC-E98C206DE68B}" presName="conn2-1" presStyleLbl="parChTrans1D3" presStyleIdx="2" presStyleCnt="11"/>
      <dgm:spPr/>
    </dgm:pt>
    <dgm:pt modelId="{02783618-16E5-486E-9C67-95A111B98661}" type="pres">
      <dgm:prSet presAssocID="{F9FA52D4-311A-4226-83BC-E98C206DE68B}" presName="connTx" presStyleLbl="parChTrans1D3" presStyleIdx="2" presStyleCnt="11"/>
      <dgm:spPr/>
    </dgm:pt>
    <dgm:pt modelId="{DCE04C5D-2C11-49EB-BB6D-C62953E7F6E7}" type="pres">
      <dgm:prSet presAssocID="{003F89AE-322B-4B25-BBE6-061ADF3AEF2B}" presName="root2" presStyleCnt="0"/>
      <dgm:spPr/>
    </dgm:pt>
    <dgm:pt modelId="{1735E498-00BE-4F6D-B160-1315C7477DEA}" type="pres">
      <dgm:prSet presAssocID="{003F89AE-322B-4B25-BBE6-061ADF3AEF2B}" presName="LevelTwoTextNode" presStyleLbl="node3" presStyleIdx="2" presStyleCnt="11">
        <dgm:presLayoutVars>
          <dgm:chPref val="3"/>
        </dgm:presLayoutVars>
      </dgm:prSet>
      <dgm:spPr/>
    </dgm:pt>
    <dgm:pt modelId="{6B46C25F-C325-4D2D-9612-C4A7F7797958}" type="pres">
      <dgm:prSet presAssocID="{003F89AE-322B-4B25-BBE6-061ADF3AEF2B}" presName="level3hierChild" presStyleCnt="0"/>
      <dgm:spPr/>
    </dgm:pt>
    <dgm:pt modelId="{3E57EAEC-91D5-40BB-8773-290EA6171B21}" type="pres">
      <dgm:prSet presAssocID="{544EA53E-5149-4AD8-88F5-6304DA3DE4F6}" presName="conn2-1" presStyleLbl="parChTrans1D2" presStyleIdx="3" presStyleCnt="5"/>
      <dgm:spPr/>
    </dgm:pt>
    <dgm:pt modelId="{73F9A739-F214-47EE-8A09-B3471005D37F}" type="pres">
      <dgm:prSet presAssocID="{544EA53E-5149-4AD8-88F5-6304DA3DE4F6}" presName="connTx" presStyleLbl="parChTrans1D2" presStyleIdx="3" presStyleCnt="5"/>
      <dgm:spPr/>
    </dgm:pt>
    <dgm:pt modelId="{884BA181-B57A-4B3E-88D9-F438D12BA33C}" type="pres">
      <dgm:prSet presAssocID="{ED96371F-8A28-4CAB-B490-069BC0A274E1}" presName="root2" presStyleCnt="0"/>
      <dgm:spPr/>
    </dgm:pt>
    <dgm:pt modelId="{755F9B38-B834-41C2-9653-A3B41DF3CCC3}" type="pres">
      <dgm:prSet presAssocID="{ED96371F-8A28-4CAB-B490-069BC0A274E1}" presName="LevelTwoTextNode" presStyleLbl="node2" presStyleIdx="0" presStyleCnt="2">
        <dgm:presLayoutVars>
          <dgm:chPref val="3"/>
        </dgm:presLayoutVars>
      </dgm:prSet>
      <dgm:spPr/>
    </dgm:pt>
    <dgm:pt modelId="{6899878A-34F6-45A9-94FB-644A740AFA55}" type="pres">
      <dgm:prSet presAssocID="{ED96371F-8A28-4CAB-B490-069BC0A274E1}" presName="level3hierChild" presStyleCnt="0"/>
      <dgm:spPr/>
    </dgm:pt>
    <dgm:pt modelId="{FB8A56A6-31B4-42DC-AC3C-4CF25A86B7F2}" type="pres">
      <dgm:prSet presAssocID="{3CFCABE6-20AB-4A84-BA36-35AEBABBB1CF}" presName="conn2-1" presStyleLbl="parChTrans1D3" presStyleIdx="3" presStyleCnt="11"/>
      <dgm:spPr/>
    </dgm:pt>
    <dgm:pt modelId="{2A814B59-A61B-4C08-85F7-785BA1EB0D56}" type="pres">
      <dgm:prSet presAssocID="{3CFCABE6-20AB-4A84-BA36-35AEBABBB1CF}" presName="connTx" presStyleLbl="parChTrans1D3" presStyleIdx="3" presStyleCnt="11"/>
      <dgm:spPr/>
    </dgm:pt>
    <dgm:pt modelId="{5600E6F3-76DD-4E9C-B380-2F894D5B2D80}" type="pres">
      <dgm:prSet presAssocID="{5055E112-4BE8-417D-98F1-EA52397A24F7}" presName="root2" presStyleCnt="0"/>
      <dgm:spPr/>
    </dgm:pt>
    <dgm:pt modelId="{1612400F-4D16-47F1-801F-69F7A840562D}" type="pres">
      <dgm:prSet presAssocID="{5055E112-4BE8-417D-98F1-EA52397A24F7}" presName="LevelTwoTextNode" presStyleLbl="node3" presStyleIdx="3" presStyleCnt="11">
        <dgm:presLayoutVars>
          <dgm:chPref val="3"/>
        </dgm:presLayoutVars>
      </dgm:prSet>
      <dgm:spPr/>
    </dgm:pt>
    <dgm:pt modelId="{0EDD16D0-CD7A-49E5-9904-F06B2211563F}" type="pres">
      <dgm:prSet presAssocID="{5055E112-4BE8-417D-98F1-EA52397A24F7}" presName="level3hierChild" presStyleCnt="0"/>
      <dgm:spPr/>
    </dgm:pt>
    <dgm:pt modelId="{D6A43F9D-6E40-40CB-9B6F-F826637F2645}" type="pres">
      <dgm:prSet presAssocID="{68F6959D-CF55-4469-B349-8B5942E6FA90}" presName="conn2-1" presStyleLbl="parChTrans1D3" presStyleIdx="4" presStyleCnt="11"/>
      <dgm:spPr/>
    </dgm:pt>
    <dgm:pt modelId="{5FFB7CF8-53E7-4CE8-A5F7-10A159D6C97A}" type="pres">
      <dgm:prSet presAssocID="{68F6959D-CF55-4469-B349-8B5942E6FA90}" presName="connTx" presStyleLbl="parChTrans1D3" presStyleIdx="4" presStyleCnt="11"/>
      <dgm:spPr/>
    </dgm:pt>
    <dgm:pt modelId="{1F8B6873-5DED-4A60-8F0C-A0EBBD7EDB5C}" type="pres">
      <dgm:prSet presAssocID="{9B419733-B6A6-413D-9703-63A8F1A09B91}" presName="root2" presStyleCnt="0"/>
      <dgm:spPr/>
    </dgm:pt>
    <dgm:pt modelId="{4D077428-AF6B-4C45-91C2-4B8999243AEB}" type="pres">
      <dgm:prSet presAssocID="{9B419733-B6A6-413D-9703-63A8F1A09B91}" presName="LevelTwoTextNode" presStyleLbl="node3" presStyleIdx="4" presStyleCnt="11">
        <dgm:presLayoutVars>
          <dgm:chPref val="3"/>
        </dgm:presLayoutVars>
      </dgm:prSet>
      <dgm:spPr/>
    </dgm:pt>
    <dgm:pt modelId="{1E788367-FDF8-4C74-A3E7-D29712956CC4}" type="pres">
      <dgm:prSet presAssocID="{9B419733-B6A6-413D-9703-63A8F1A09B91}" presName="level3hierChild" presStyleCnt="0"/>
      <dgm:spPr/>
    </dgm:pt>
    <dgm:pt modelId="{34CEB571-F68E-444C-94A5-C4F0C9E3C842}" type="pres">
      <dgm:prSet presAssocID="{3AE8933A-11F8-430E-9A0C-0AF99B965A1B}" presName="conn2-1" presStyleLbl="parChTrans1D3" presStyleIdx="5" presStyleCnt="11"/>
      <dgm:spPr/>
    </dgm:pt>
    <dgm:pt modelId="{2BA9279D-6939-4BE1-8574-38C43D83D551}" type="pres">
      <dgm:prSet presAssocID="{3AE8933A-11F8-430E-9A0C-0AF99B965A1B}" presName="connTx" presStyleLbl="parChTrans1D3" presStyleIdx="5" presStyleCnt="11"/>
      <dgm:spPr/>
    </dgm:pt>
    <dgm:pt modelId="{8F3641AB-8B04-41E0-B391-48A61CBDBFBD}" type="pres">
      <dgm:prSet presAssocID="{07B5A685-57D2-42B7-86B5-543100AEF847}" presName="root2" presStyleCnt="0"/>
      <dgm:spPr/>
    </dgm:pt>
    <dgm:pt modelId="{4E7BEE6A-8226-4508-A86E-6B1685D9B6C9}" type="pres">
      <dgm:prSet presAssocID="{07B5A685-57D2-42B7-86B5-543100AEF847}" presName="LevelTwoTextNode" presStyleLbl="node3" presStyleIdx="5" presStyleCnt="11">
        <dgm:presLayoutVars>
          <dgm:chPref val="3"/>
        </dgm:presLayoutVars>
      </dgm:prSet>
      <dgm:spPr/>
    </dgm:pt>
    <dgm:pt modelId="{F09198F4-3A91-4576-99C1-C36DDB6807B4}" type="pres">
      <dgm:prSet presAssocID="{07B5A685-57D2-42B7-86B5-543100AEF847}" presName="level3hierChild" presStyleCnt="0"/>
      <dgm:spPr/>
    </dgm:pt>
    <dgm:pt modelId="{C3863215-E5EB-4376-A825-D335FCA75AEF}" type="pres">
      <dgm:prSet presAssocID="{8799B54F-4B58-413E-BB3F-D0E746520BC7}" presName="conn2-1" presStyleLbl="parChTrans1D3" presStyleIdx="6" presStyleCnt="11"/>
      <dgm:spPr/>
    </dgm:pt>
    <dgm:pt modelId="{C3494C55-4E48-4F99-A27F-EAA48EDDECF8}" type="pres">
      <dgm:prSet presAssocID="{8799B54F-4B58-413E-BB3F-D0E746520BC7}" presName="connTx" presStyleLbl="parChTrans1D3" presStyleIdx="6" presStyleCnt="11"/>
      <dgm:spPr/>
    </dgm:pt>
    <dgm:pt modelId="{D466C6E1-FD24-4A5F-B02D-99007218976F}" type="pres">
      <dgm:prSet presAssocID="{6B8FCB45-E0CC-4DBB-A184-5034662292C3}" presName="root2" presStyleCnt="0"/>
      <dgm:spPr/>
    </dgm:pt>
    <dgm:pt modelId="{280EC2E0-17CB-40E2-ACE7-40EA803EEC3A}" type="pres">
      <dgm:prSet presAssocID="{6B8FCB45-E0CC-4DBB-A184-5034662292C3}" presName="LevelTwoTextNode" presStyleLbl="node3" presStyleIdx="6" presStyleCnt="11">
        <dgm:presLayoutVars>
          <dgm:chPref val="3"/>
        </dgm:presLayoutVars>
      </dgm:prSet>
      <dgm:spPr/>
    </dgm:pt>
    <dgm:pt modelId="{A22F318F-CED2-4854-8301-13660A368BB0}" type="pres">
      <dgm:prSet presAssocID="{6B8FCB45-E0CC-4DBB-A184-5034662292C3}" presName="level3hierChild" presStyleCnt="0"/>
      <dgm:spPr/>
    </dgm:pt>
    <dgm:pt modelId="{39EFE066-71B1-4022-8C87-55B8C37AC79E}" type="pres">
      <dgm:prSet presAssocID="{D41F0836-6AB0-4724-9C38-005770A65DB5}" presName="conn2-1" presStyleLbl="parChTrans1D2" presStyleIdx="4" presStyleCnt="5"/>
      <dgm:spPr/>
    </dgm:pt>
    <dgm:pt modelId="{54F40481-3BDA-4E6E-AB09-3AE4B74F731D}" type="pres">
      <dgm:prSet presAssocID="{D41F0836-6AB0-4724-9C38-005770A65DB5}" presName="connTx" presStyleLbl="parChTrans1D2" presStyleIdx="4" presStyleCnt="5"/>
      <dgm:spPr/>
    </dgm:pt>
    <dgm:pt modelId="{1C18FB96-38C5-4D65-82BA-86EFF6644842}" type="pres">
      <dgm:prSet presAssocID="{C0019647-B458-47F2-A454-7BBB9B26AB93}" presName="root2" presStyleCnt="0"/>
      <dgm:spPr/>
    </dgm:pt>
    <dgm:pt modelId="{67B67942-D00A-4014-B71F-46977EF5EAE4}" type="pres">
      <dgm:prSet presAssocID="{C0019647-B458-47F2-A454-7BBB9B26AB93}" presName="LevelTwoTextNode" presStyleLbl="node2" presStyleIdx="1" presStyleCnt="2">
        <dgm:presLayoutVars>
          <dgm:chPref val="3"/>
        </dgm:presLayoutVars>
      </dgm:prSet>
      <dgm:spPr/>
    </dgm:pt>
    <dgm:pt modelId="{29A3FD9A-A4B8-4076-91DB-3883FD82EE38}" type="pres">
      <dgm:prSet presAssocID="{C0019647-B458-47F2-A454-7BBB9B26AB93}" presName="level3hierChild" presStyleCnt="0"/>
      <dgm:spPr/>
    </dgm:pt>
    <dgm:pt modelId="{071AC1BA-F0DA-4914-8D21-FF76B6E87401}" type="pres">
      <dgm:prSet presAssocID="{AA3FE045-B41E-436F-BFE1-A67495907E3C}" presName="conn2-1" presStyleLbl="parChTrans1D3" presStyleIdx="7" presStyleCnt="11"/>
      <dgm:spPr/>
    </dgm:pt>
    <dgm:pt modelId="{A084D7C3-A500-4A51-A02C-5D4FBBF584DE}" type="pres">
      <dgm:prSet presAssocID="{AA3FE045-B41E-436F-BFE1-A67495907E3C}" presName="connTx" presStyleLbl="parChTrans1D3" presStyleIdx="7" presStyleCnt="11"/>
      <dgm:spPr/>
    </dgm:pt>
    <dgm:pt modelId="{97F0EF0D-505F-4A77-9D41-50A4E501B5D2}" type="pres">
      <dgm:prSet presAssocID="{9FD18037-ED71-42C0-9A3C-9699B715918C}" presName="root2" presStyleCnt="0"/>
      <dgm:spPr/>
    </dgm:pt>
    <dgm:pt modelId="{AEBABBDA-9F2F-472C-8142-5D8578D65B6B}" type="pres">
      <dgm:prSet presAssocID="{9FD18037-ED71-42C0-9A3C-9699B715918C}" presName="LevelTwoTextNode" presStyleLbl="node3" presStyleIdx="7" presStyleCnt="11">
        <dgm:presLayoutVars>
          <dgm:chPref val="3"/>
        </dgm:presLayoutVars>
      </dgm:prSet>
      <dgm:spPr/>
    </dgm:pt>
    <dgm:pt modelId="{50D3EB0C-C201-4520-BF1D-3A4BF9ECAF45}" type="pres">
      <dgm:prSet presAssocID="{9FD18037-ED71-42C0-9A3C-9699B715918C}" presName="level3hierChild" presStyleCnt="0"/>
      <dgm:spPr/>
    </dgm:pt>
    <dgm:pt modelId="{723BAB2C-4459-4C46-BDBD-28B0D15948CC}" type="pres">
      <dgm:prSet presAssocID="{467A9856-CBB2-4BE8-8A8B-7DFEC2DD90EB}" presName="conn2-1" presStyleLbl="parChTrans1D3" presStyleIdx="8" presStyleCnt="11"/>
      <dgm:spPr/>
    </dgm:pt>
    <dgm:pt modelId="{3E293713-5017-4949-ACD6-E844AE1BAFBC}" type="pres">
      <dgm:prSet presAssocID="{467A9856-CBB2-4BE8-8A8B-7DFEC2DD90EB}" presName="connTx" presStyleLbl="parChTrans1D3" presStyleIdx="8" presStyleCnt="11"/>
      <dgm:spPr/>
    </dgm:pt>
    <dgm:pt modelId="{06FBA76A-387F-46C9-A85E-1B021930A78F}" type="pres">
      <dgm:prSet presAssocID="{3D7F2356-229B-4B85-BDAB-CA77442A145D}" presName="root2" presStyleCnt="0"/>
      <dgm:spPr/>
    </dgm:pt>
    <dgm:pt modelId="{0728F4DF-574C-48A5-9BB1-51F6D2ABC242}" type="pres">
      <dgm:prSet presAssocID="{3D7F2356-229B-4B85-BDAB-CA77442A145D}" presName="LevelTwoTextNode" presStyleLbl="node3" presStyleIdx="8" presStyleCnt="11">
        <dgm:presLayoutVars>
          <dgm:chPref val="3"/>
        </dgm:presLayoutVars>
      </dgm:prSet>
      <dgm:spPr/>
    </dgm:pt>
    <dgm:pt modelId="{9D56AD80-8488-4E4D-9931-3250E1A0E3F5}" type="pres">
      <dgm:prSet presAssocID="{3D7F2356-229B-4B85-BDAB-CA77442A145D}" presName="level3hierChild" presStyleCnt="0"/>
      <dgm:spPr/>
    </dgm:pt>
    <dgm:pt modelId="{C078F513-3F5D-4328-97E2-0E3A54C438BD}" type="pres">
      <dgm:prSet presAssocID="{68E9709C-0696-4BA8-B087-F66C2B533D70}" presName="conn2-1" presStyleLbl="parChTrans1D3" presStyleIdx="9" presStyleCnt="11"/>
      <dgm:spPr/>
    </dgm:pt>
    <dgm:pt modelId="{80F5929C-6C1A-4E91-8442-CD97BB6B3638}" type="pres">
      <dgm:prSet presAssocID="{68E9709C-0696-4BA8-B087-F66C2B533D70}" presName="connTx" presStyleLbl="parChTrans1D3" presStyleIdx="9" presStyleCnt="11"/>
      <dgm:spPr/>
    </dgm:pt>
    <dgm:pt modelId="{61222963-332A-4E3A-9A18-5C5A92312921}" type="pres">
      <dgm:prSet presAssocID="{4DE3F81A-A4C2-47A5-B9E0-B5DB04299096}" presName="root2" presStyleCnt="0"/>
      <dgm:spPr/>
    </dgm:pt>
    <dgm:pt modelId="{6D9F9260-DBB1-4C90-975F-CC81E32A1D1A}" type="pres">
      <dgm:prSet presAssocID="{4DE3F81A-A4C2-47A5-B9E0-B5DB04299096}" presName="LevelTwoTextNode" presStyleLbl="node3" presStyleIdx="9" presStyleCnt="11">
        <dgm:presLayoutVars>
          <dgm:chPref val="3"/>
        </dgm:presLayoutVars>
      </dgm:prSet>
      <dgm:spPr/>
    </dgm:pt>
    <dgm:pt modelId="{0D78BD32-50BE-4430-B691-4B4806F40E8E}" type="pres">
      <dgm:prSet presAssocID="{4DE3F81A-A4C2-47A5-B9E0-B5DB04299096}" presName="level3hierChild" presStyleCnt="0"/>
      <dgm:spPr/>
    </dgm:pt>
    <dgm:pt modelId="{7D3BB75A-B037-44E0-8997-3AB4E8ADE421}" type="pres">
      <dgm:prSet presAssocID="{594409E9-3BFD-4F44-9E8F-3DE8C06184EB}" presName="conn2-1" presStyleLbl="parChTrans1D3" presStyleIdx="10" presStyleCnt="11"/>
      <dgm:spPr/>
    </dgm:pt>
    <dgm:pt modelId="{F72268E7-2961-4CAE-9DD5-CE5A6CABEF54}" type="pres">
      <dgm:prSet presAssocID="{594409E9-3BFD-4F44-9E8F-3DE8C06184EB}" presName="connTx" presStyleLbl="parChTrans1D3" presStyleIdx="10" presStyleCnt="11"/>
      <dgm:spPr/>
    </dgm:pt>
    <dgm:pt modelId="{D325AD22-4318-4B39-AF9F-3643E81DFE2E}" type="pres">
      <dgm:prSet presAssocID="{A013825B-E78E-4DA2-B1A8-B461A9437404}" presName="root2" presStyleCnt="0"/>
      <dgm:spPr/>
    </dgm:pt>
    <dgm:pt modelId="{2B596111-7C75-41ED-BF7C-5ADD83AE0303}" type="pres">
      <dgm:prSet presAssocID="{A013825B-E78E-4DA2-B1A8-B461A9437404}" presName="LevelTwoTextNode" presStyleLbl="node3" presStyleIdx="10" presStyleCnt="11">
        <dgm:presLayoutVars>
          <dgm:chPref val="3"/>
        </dgm:presLayoutVars>
      </dgm:prSet>
      <dgm:spPr/>
    </dgm:pt>
    <dgm:pt modelId="{D373F65B-8448-4B01-BD88-EBC12F1A960B}" type="pres">
      <dgm:prSet presAssocID="{A013825B-E78E-4DA2-B1A8-B461A9437404}" presName="level3hierChild" presStyleCnt="0"/>
      <dgm:spPr/>
    </dgm:pt>
  </dgm:ptLst>
  <dgm:cxnLst>
    <dgm:cxn modelId="{0861A001-D358-4C78-9C5D-298DC03AC29F}" srcId="{01FAECCA-D904-4868-8BA5-DD63946F85E4}" destId="{08DFF0B9-D611-4803-A905-ECBFB01CEEC4}" srcOrd="0" destOrd="0" parTransId="{86E9EF84-C22D-4D72-81C6-5A6A6FD27975}" sibTransId="{B5AD7201-5ACD-42AA-9E8E-5C1D9FF42AAB}"/>
    <dgm:cxn modelId="{F24E7906-79D7-4FB0-9030-7D26B19929B9}" type="presOf" srcId="{544EA53E-5149-4AD8-88F5-6304DA3DE4F6}" destId="{3E57EAEC-91D5-40BB-8773-290EA6171B21}" srcOrd="0" destOrd="0" presId="urn:microsoft.com/office/officeart/2005/8/layout/hierarchy2"/>
    <dgm:cxn modelId="{A2386E07-AAF2-49EC-9E33-7D7115E515CA}" type="presOf" srcId="{86E9EF84-C22D-4D72-81C6-5A6A6FD27975}" destId="{82EFF855-9E0E-4580-8F04-2EB46A5C8820}" srcOrd="0" destOrd="0" presId="urn:microsoft.com/office/officeart/2005/8/layout/hierarchy2"/>
    <dgm:cxn modelId="{B7C2D10D-8AA9-4CC2-B8D2-654CB34A798E}" srcId="{C0019647-B458-47F2-A454-7BBB9B26AB93}" destId="{4DE3F81A-A4C2-47A5-B9E0-B5DB04299096}" srcOrd="2" destOrd="0" parTransId="{68E9709C-0696-4BA8-B087-F66C2B533D70}" sibTransId="{60EA8B14-176F-48D9-AD04-F8756AEB91D8}"/>
    <dgm:cxn modelId="{0356E714-2FB8-46CC-81E9-3D111D7369C9}" type="presOf" srcId="{003F89AE-322B-4B25-BBE6-061ADF3AEF2B}" destId="{1735E498-00BE-4F6D-B160-1315C7477DEA}" srcOrd="0" destOrd="0" presId="urn:microsoft.com/office/officeart/2005/8/layout/hierarchy2"/>
    <dgm:cxn modelId="{8C4A7B18-6CD7-4C78-A03E-CF54EBEE8683}" type="presOf" srcId="{3AE8933A-11F8-430E-9A0C-0AF99B965A1B}" destId="{2BA9279D-6939-4BE1-8574-38C43D83D551}" srcOrd="1" destOrd="0" presId="urn:microsoft.com/office/officeart/2005/8/layout/hierarchy2"/>
    <dgm:cxn modelId="{39E5B11B-E26E-4BA9-B003-466CFE1EE360}" type="presOf" srcId="{5055E112-4BE8-417D-98F1-EA52397A24F7}" destId="{1612400F-4D16-47F1-801F-69F7A840562D}" srcOrd="0" destOrd="0" presId="urn:microsoft.com/office/officeart/2005/8/layout/hierarchy2"/>
    <dgm:cxn modelId="{0C85BC1B-8905-40B2-BC0D-0CBCF2FFA6C7}" type="presOf" srcId="{544EA53E-5149-4AD8-88F5-6304DA3DE4F6}" destId="{73F9A739-F214-47EE-8A09-B3471005D37F}" srcOrd="1" destOrd="0" presId="urn:microsoft.com/office/officeart/2005/8/layout/hierarchy2"/>
    <dgm:cxn modelId="{5CE0811D-2D1C-4830-95F2-450942559A36}" type="presOf" srcId="{467A9856-CBB2-4BE8-8A8B-7DFEC2DD90EB}" destId="{3E293713-5017-4949-ACD6-E844AE1BAFBC}" srcOrd="1" destOrd="0" presId="urn:microsoft.com/office/officeart/2005/8/layout/hierarchy2"/>
    <dgm:cxn modelId="{F877F21F-6EC1-4F03-9571-C04A7E97C05B}" type="presOf" srcId="{07B5A685-57D2-42B7-86B5-543100AEF847}" destId="{4E7BEE6A-8226-4508-A86E-6B1685D9B6C9}" srcOrd="0" destOrd="0" presId="urn:microsoft.com/office/officeart/2005/8/layout/hierarchy2"/>
    <dgm:cxn modelId="{F0676622-10AE-429C-9E53-1BE35130907B}" type="presOf" srcId="{F9FA52D4-311A-4226-83BC-E98C206DE68B}" destId="{02783618-16E5-486E-9C67-95A111B98661}" srcOrd="1" destOrd="0" presId="urn:microsoft.com/office/officeart/2005/8/layout/hierarchy2"/>
    <dgm:cxn modelId="{CC1FD423-4384-4B5B-A8AB-78A073A07C16}" type="presOf" srcId="{3D7F2356-229B-4B85-BDAB-CA77442A145D}" destId="{0728F4DF-574C-48A5-9BB1-51F6D2ABC242}" srcOrd="0" destOrd="0" presId="urn:microsoft.com/office/officeart/2005/8/layout/hierarchy2"/>
    <dgm:cxn modelId="{5D666A29-C6DF-45BE-8B54-4EFA08B5DC95}" type="presOf" srcId="{B3863DE3-67A7-40C2-90DF-5154A6D4A3A0}" destId="{E61782FF-60A5-40F1-AB30-13344B4DC9E0}" srcOrd="1" destOrd="0" presId="urn:microsoft.com/office/officeart/2005/8/layout/hierarchy2"/>
    <dgm:cxn modelId="{9C5BF62A-1A99-4535-A1E4-13865940DB61}" type="presOf" srcId="{68F6959D-CF55-4469-B349-8B5942E6FA90}" destId="{5FFB7CF8-53E7-4CE8-A5F7-10A159D6C97A}" srcOrd="1" destOrd="0" presId="urn:microsoft.com/office/officeart/2005/8/layout/hierarchy2"/>
    <dgm:cxn modelId="{EC5CF12F-5A00-47F8-9A5F-137CF4AA684F}" type="presOf" srcId="{467A9856-CBB2-4BE8-8A8B-7DFEC2DD90EB}" destId="{723BAB2C-4459-4C46-BDBD-28B0D15948CC}" srcOrd="0" destOrd="0" presId="urn:microsoft.com/office/officeart/2005/8/layout/hierarchy2"/>
    <dgm:cxn modelId="{6125AB30-D61B-46BE-8B7B-372459FF7E72}" type="presOf" srcId="{F9FA52D4-311A-4226-83BC-E98C206DE68B}" destId="{A583DCC7-7128-41B4-8F8B-B530CD2CBB2F}" srcOrd="0" destOrd="0" presId="urn:microsoft.com/office/officeart/2005/8/layout/hierarchy2"/>
    <dgm:cxn modelId="{64CF8D37-3A06-43D6-8154-7D76A6D05EFF}" type="presOf" srcId="{B3863DE3-67A7-40C2-90DF-5154A6D4A3A0}" destId="{C7A826E5-289F-43FF-BFDF-8877F86ADA83}" srcOrd="0" destOrd="0" presId="urn:microsoft.com/office/officeart/2005/8/layout/hierarchy2"/>
    <dgm:cxn modelId="{712F2F38-297F-4CD3-859C-7FA8382A5F81}" srcId="{26066817-7610-416B-A8AC-691014D0BD8D}" destId="{C0019647-B458-47F2-A454-7BBB9B26AB93}" srcOrd="4" destOrd="0" parTransId="{D41F0836-6AB0-4724-9C38-005770A65DB5}" sibTransId="{0E88C34A-C0AC-4883-8406-2B840CFFD8BA}"/>
    <dgm:cxn modelId="{58B0323E-40AE-40FF-87A0-7F3E47DF0D43}" srcId="{C0019647-B458-47F2-A454-7BBB9B26AB93}" destId="{3D7F2356-229B-4B85-BDAB-CA77442A145D}" srcOrd="1" destOrd="0" parTransId="{467A9856-CBB2-4BE8-8A8B-7DFEC2DD90EB}" sibTransId="{6BFC3D38-A0E6-4514-973E-CC4A77522B4C}"/>
    <dgm:cxn modelId="{E79B1361-EAD1-4B91-9E26-53A718F8B7DF}" srcId="{764E1279-4A58-4324-AA17-B09AED9A6391}" destId="{26066817-7610-416B-A8AC-691014D0BD8D}" srcOrd="0" destOrd="0" parTransId="{E08028A5-F586-4BC2-88D3-C1AB0FB18B75}" sibTransId="{73874F43-8F78-4D25-B848-948E10E51107}"/>
    <dgm:cxn modelId="{A4692641-EE26-4D39-B306-4DE4E23BF7E6}" type="presOf" srcId="{4DE3F81A-A4C2-47A5-B9E0-B5DB04299096}" destId="{6D9F9260-DBB1-4C90-975F-CC81E32A1D1A}" srcOrd="0" destOrd="0" presId="urn:microsoft.com/office/officeart/2005/8/layout/hierarchy2"/>
    <dgm:cxn modelId="{293BBA61-5E94-4FE2-B655-8C9A01786956}" srcId="{ED96371F-8A28-4CAB-B490-069BC0A274E1}" destId="{6B8FCB45-E0CC-4DBB-A184-5034662292C3}" srcOrd="3" destOrd="0" parTransId="{8799B54F-4B58-413E-BB3F-D0E746520BC7}" sibTransId="{F98F6152-9D9C-44CF-A8B7-E1C7A56753F8}"/>
    <dgm:cxn modelId="{6A1CB943-0F90-49E1-8A95-EC5A1ACA3E32}" type="presOf" srcId="{AA3FE045-B41E-436F-BFE1-A67495907E3C}" destId="{A084D7C3-A500-4A51-A02C-5D4FBBF584DE}" srcOrd="1" destOrd="0" presId="urn:microsoft.com/office/officeart/2005/8/layout/hierarchy2"/>
    <dgm:cxn modelId="{C936E644-0BC2-41F0-9058-7B9C1567CDEB}" srcId="{ED96371F-8A28-4CAB-B490-069BC0A274E1}" destId="{9B419733-B6A6-413D-9703-63A8F1A09B91}" srcOrd="1" destOrd="0" parTransId="{68F6959D-CF55-4469-B349-8B5942E6FA90}" sibTransId="{3D0DBFD9-F087-4BAF-9222-038A0BEEB6B5}"/>
    <dgm:cxn modelId="{AF099B65-53E9-4C6E-9550-42EF1148351D}" type="presOf" srcId="{A013825B-E78E-4DA2-B1A8-B461A9437404}" destId="{2B596111-7C75-41ED-BF7C-5ADD83AE0303}" srcOrd="0" destOrd="0" presId="urn:microsoft.com/office/officeart/2005/8/layout/hierarchy2"/>
    <dgm:cxn modelId="{FC033746-5343-4A49-AB1F-F35AF67B8F01}" type="presOf" srcId="{26066817-7610-416B-A8AC-691014D0BD8D}" destId="{E9D43B8E-BD65-4D4D-9C32-54F35C31321D}" srcOrd="0" destOrd="0" presId="urn:microsoft.com/office/officeart/2005/8/layout/hierarchy2"/>
    <dgm:cxn modelId="{F4030269-FED6-46A2-AA76-BA5C1BF5DBFC}" type="presOf" srcId="{594409E9-3BFD-4F44-9E8F-3DE8C06184EB}" destId="{7D3BB75A-B037-44E0-8997-3AB4E8ADE421}" srcOrd="0" destOrd="0" presId="urn:microsoft.com/office/officeart/2005/8/layout/hierarchy2"/>
    <dgm:cxn modelId="{14BD0469-2CC8-450B-A43D-8CA15B8B6891}" srcId="{26066817-7610-416B-A8AC-691014D0BD8D}" destId="{ED96371F-8A28-4CAB-B490-069BC0A274E1}" srcOrd="3" destOrd="0" parTransId="{544EA53E-5149-4AD8-88F5-6304DA3DE4F6}" sibTransId="{FC3F3268-1D86-4CBD-B583-034972913618}"/>
    <dgm:cxn modelId="{70D8CD6B-D81B-4EA9-9316-EBB7E9C923A6}" type="presOf" srcId="{7D11CCE3-19C4-46A9-9D44-943E1D0DB8DD}" destId="{928F69DA-CD0F-4119-B432-1B17A06C5869}" srcOrd="1" destOrd="0" presId="urn:microsoft.com/office/officeart/2005/8/layout/hierarchy2"/>
    <dgm:cxn modelId="{7B7C384E-6A90-4506-824A-0EF8505F55D8}" type="presOf" srcId="{7D11CCE3-19C4-46A9-9D44-943E1D0DB8DD}" destId="{CF46B67E-F32C-4AB4-A9B7-0C160B60CF32}" srcOrd="0" destOrd="0" presId="urn:microsoft.com/office/officeart/2005/8/layout/hierarchy2"/>
    <dgm:cxn modelId="{8E875050-FA80-43A5-9928-6882CCBE106F}" type="presOf" srcId="{AA3FE045-B41E-436F-BFE1-A67495907E3C}" destId="{071AC1BA-F0DA-4914-8D21-FF76B6E87401}" srcOrd="0" destOrd="0" presId="urn:microsoft.com/office/officeart/2005/8/layout/hierarchy2"/>
    <dgm:cxn modelId="{22A0CC74-1C10-40BA-9463-EAA451C0F821}" srcId="{01FAECCA-D904-4868-8BA5-DD63946F85E4}" destId="{C0760B63-315A-4B95-B35D-6BF6F6C11333}" srcOrd="1" destOrd="0" parTransId="{7D11CCE3-19C4-46A9-9D44-943E1D0DB8DD}" sibTransId="{7E4F1DE6-71C7-433F-A06F-8BB01993EABF}"/>
    <dgm:cxn modelId="{F7A4EF74-EE61-43BA-B1EC-F65C946BED69}" type="presOf" srcId="{68E9709C-0696-4BA8-B087-F66C2B533D70}" destId="{C078F513-3F5D-4328-97E2-0E3A54C438BD}" srcOrd="0" destOrd="0" presId="urn:microsoft.com/office/officeart/2005/8/layout/hierarchy2"/>
    <dgm:cxn modelId="{67C67356-10EE-4E63-8F92-A6A85F2F94F5}" type="presOf" srcId="{594409E9-3BFD-4F44-9E8F-3DE8C06184EB}" destId="{F72268E7-2961-4CAE-9DD5-CE5A6CABEF54}" srcOrd="1" destOrd="0" presId="urn:microsoft.com/office/officeart/2005/8/layout/hierarchy2"/>
    <dgm:cxn modelId="{54E29776-E35F-4A7F-BB1B-14A9F9E01751}" srcId="{26066817-7610-416B-A8AC-691014D0BD8D}" destId="{FBC89E8B-7BBA-4776-A770-833C9FDB8CCE}" srcOrd="1" destOrd="0" parTransId="{A3B82367-2FE1-4C31-A40F-FF5256F64069}" sibTransId="{B4B0FFF2-D69D-4925-AC84-E4B9A7BC75A8}"/>
    <dgm:cxn modelId="{C27B7C77-6CEB-45BC-B444-BAF7680D1375}" type="presOf" srcId="{7138E0E2-072D-4143-AFFC-29F753B64034}" destId="{AF79939F-876A-4569-A921-E70CB59D4D92}" srcOrd="0" destOrd="0" presId="urn:microsoft.com/office/officeart/2005/8/layout/hierarchy2"/>
    <dgm:cxn modelId="{CD43B57A-93A3-4038-82EA-983E9C9886C2}" type="presOf" srcId="{68F6959D-CF55-4469-B349-8B5942E6FA90}" destId="{D6A43F9D-6E40-40CB-9B6F-F826637F2645}" srcOrd="0" destOrd="0" presId="urn:microsoft.com/office/officeart/2005/8/layout/hierarchy2"/>
    <dgm:cxn modelId="{19A1777C-17BE-4B10-B2B1-1C3345A8568C}" type="presOf" srcId="{C0760B63-315A-4B95-B35D-6BF6F6C11333}" destId="{861EB317-3414-47D6-8112-3CFB34BD72D1}" srcOrd="0" destOrd="0" presId="urn:microsoft.com/office/officeart/2005/8/layout/hierarchy2"/>
    <dgm:cxn modelId="{C20F3681-EA4D-4E04-9445-5DD2E241964B}" type="presOf" srcId="{86E9EF84-C22D-4D72-81C6-5A6A6FD27975}" destId="{950575C2-1D08-41A1-8814-F146D6BF317B}" srcOrd="1" destOrd="0" presId="urn:microsoft.com/office/officeart/2005/8/layout/hierarchy2"/>
    <dgm:cxn modelId="{DB4CE582-597C-4F45-B634-6494F9EA2401}" srcId="{C0019647-B458-47F2-A454-7BBB9B26AB93}" destId="{9FD18037-ED71-42C0-9A3C-9699B715918C}" srcOrd="0" destOrd="0" parTransId="{AA3FE045-B41E-436F-BFE1-A67495907E3C}" sibTransId="{D4494334-23CF-41A3-AD88-2C42FBE35664}"/>
    <dgm:cxn modelId="{78085889-F451-4F9F-A7E0-9460DA404EE5}" type="presOf" srcId="{6B8FCB45-E0CC-4DBB-A184-5034662292C3}" destId="{280EC2E0-17CB-40E2-ACE7-40EA803EEC3A}" srcOrd="0" destOrd="0" presId="urn:microsoft.com/office/officeart/2005/8/layout/hierarchy2"/>
    <dgm:cxn modelId="{5E28CA8F-F20A-40A9-B401-A664848EE53A}" type="presOf" srcId="{8799B54F-4B58-413E-BB3F-D0E746520BC7}" destId="{C3494C55-4E48-4F99-A27F-EAA48EDDECF8}" srcOrd="1" destOrd="0" presId="urn:microsoft.com/office/officeart/2005/8/layout/hierarchy2"/>
    <dgm:cxn modelId="{D3263190-4A1E-4A29-8711-106C8E5B03FA}" srcId="{ED96371F-8A28-4CAB-B490-069BC0A274E1}" destId="{5055E112-4BE8-417D-98F1-EA52397A24F7}" srcOrd="0" destOrd="0" parTransId="{3CFCABE6-20AB-4A84-BA36-35AEBABBB1CF}" sibTransId="{708F34D3-5929-4E11-ADF2-3E3D831D0F4C}"/>
    <dgm:cxn modelId="{28CF33A2-1B58-437F-ABC1-D2FAD333EE57}" type="presOf" srcId="{8799B54F-4B58-413E-BB3F-D0E746520BC7}" destId="{C3863215-E5EB-4376-A825-D335FCA75AEF}" srcOrd="0" destOrd="0" presId="urn:microsoft.com/office/officeart/2005/8/layout/hierarchy2"/>
    <dgm:cxn modelId="{F61B4CA8-544E-485B-92BF-A4A8E92B21F6}" srcId="{ED96371F-8A28-4CAB-B490-069BC0A274E1}" destId="{07B5A685-57D2-42B7-86B5-543100AEF847}" srcOrd="2" destOrd="0" parTransId="{3AE8933A-11F8-430E-9A0C-0AF99B965A1B}" sibTransId="{035267DA-D1C7-48B1-8B03-CEEBF1817D48}"/>
    <dgm:cxn modelId="{745F2FAA-3213-46CE-A061-AEBC8B152CAF}" type="presOf" srcId="{D41F0836-6AB0-4724-9C38-005770A65DB5}" destId="{39EFE066-71B1-4022-8C87-55B8C37AC79E}" srcOrd="0" destOrd="0" presId="urn:microsoft.com/office/officeart/2005/8/layout/hierarchy2"/>
    <dgm:cxn modelId="{608A6DAD-018B-4ACD-BB30-0D9777B24F63}" type="presOf" srcId="{C0019647-B458-47F2-A454-7BBB9B26AB93}" destId="{67B67942-D00A-4014-B71F-46977EF5EAE4}" srcOrd="0" destOrd="0" presId="urn:microsoft.com/office/officeart/2005/8/layout/hierarchy2"/>
    <dgm:cxn modelId="{B4E13DB2-A29D-42A7-95AF-3133C3F008CA}" type="presOf" srcId="{764E1279-4A58-4324-AA17-B09AED9A6391}" destId="{949AE672-2FA8-49E2-9ABC-D151C96623B0}" srcOrd="0" destOrd="0" presId="urn:microsoft.com/office/officeart/2005/8/layout/hierarchy2"/>
    <dgm:cxn modelId="{EF39B0B7-5434-4670-871B-28A89AE61AAE}" srcId="{01FAECCA-D904-4868-8BA5-DD63946F85E4}" destId="{003F89AE-322B-4B25-BBE6-061ADF3AEF2B}" srcOrd="2" destOrd="0" parTransId="{F9FA52D4-311A-4226-83BC-E98C206DE68B}" sibTransId="{6D181B62-7D94-469A-882A-33B062D37AFB}"/>
    <dgm:cxn modelId="{442850BB-81E0-45A0-89AF-B228960F047C}" type="presOf" srcId="{6FA8873F-EAD6-443A-AEBA-C13EC991EE4C}" destId="{5EC847E3-1669-4285-8CB4-5ED5FD58A51C}" srcOrd="0" destOrd="0" presId="urn:microsoft.com/office/officeart/2005/8/layout/hierarchy2"/>
    <dgm:cxn modelId="{A9CEA0CD-0484-48A8-A2CF-B8C3EF36FF3E}" type="presOf" srcId="{7138E0E2-072D-4143-AFFC-29F753B64034}" destId="{ABE8EF87-13C8-4691-8C09-68F9B7B24E02}" srcOrd="1" destOrd="0" presId="urn:microsoft.com/office/officeart/2005/8/layout/hierarchy2"/>
    <dgm:cxn modelId="{C1F7EACE-4F49-431C-B532-E68DA9013320}" type="presOf" srcId="{3AE8933A-11F8-430E-9A0C-0AF99B965A1B}" destId="{34CEB571-F68E-444C-94A5-C4F0C9E3C842}" srcOrd="0" destOrd="0" presId="urn:microsoft.com/office/officeart/2005/8/layout/hierarchy2"/>
    <dgm:cxn modelId="{C05C50D3-5F20-463D-85B7-450F4EBE26BE}" type="presOf" srcId="{A3B82367-2FE1-4C31-A40F-FF5256F64069}" destId="{517D93CB-5A34-4469-88B2-DDC6972016C9}" srcOrd="0" destOrd="0" presId="urn:microsoft.com/office/officeart/2005/8/layout/hierarchy2"/>
    <dgm:cxn modelId="{B43604D4-E46E-48C1-AFC9-FE36E47D84E5}" type="presOf" srcId="{D41F0836-6AB0-4724-9C38-005770A65DB5}" destId="{54F40481-3BDA-4E6E-AB09-3AE4B74F731D}" srcOrd="1" destOrd="0" presId="urn:microsoft.com/office/officeart/2005/8/layout/hierarchy2"/>
    <dgm:cxn modelId="{BB5CC3D5-D93C-4E8A-B308-04893B393F2D}" srcId="{C0019647-B458-47F2-A454-7BBB9B26AB93}" destId="{A013825B-E78E-4DA2-B1A8-B461A9437404}" srcOrd="3" destOrd="0" parTransId="{594409E9-3BFD-4F44-9E8F-3DE8C06184EB}" sibTransId="{D567101E-DF95-4A5A-837C-BEC36DBF7204}"/>
    <dgm:cxn modelId="{687B90E9-179A-47FE-9FEF-286C7DF9F674}" type="presOf" srcId="{A3B82367-2FE1-4C31-A40F-FF5256F64069}" destId="{07D07DBA-0A8C-47E6-8A37-E5663BAAB963}" srcOrd="1" destOrd="0" presId="urn:microsoft.com/office/officeart/2005/8/layout/hierarchy2"/>
    <dgm:cxn modelId="{1B04F8ED-93C1-4B03-A60E-B215DBD91910}" type="presOf" srcId="{FBC89E8B-7BBA-4776-A770-833C9FDB8CCE}" destId="{462CC6DC-4937-42A0-930D-BA1968B89BDB}" srcOrd="0" destOrd="0" presId="urn:microsoft.com/office/officeart/2005/8/layout/hierarchy2"/>
    <dgm:cxn modelId="{6D9DCAEF-F1D1-44AB-9CFE-40CEB47A3A89}" type="presOf" srcId="{ED96371F-8A28-4CAB-B490-069BC0A274E1}" destId="{755F9B38-B834-41C2-9653-A3B41DF3CCC3}" srcOrd="0" destOrd="0" presId="urn:microsoft.com/office/officeart/2005/8/layout/hierarchy2"/>
    <dgm:cxn modelId="{DE8C8FF0-04C5-4C92-8B52-5CA305ED016F}" type="presOf" srcId="{9B419733-B6A6-413D-9703-63A8F1A09B91}" destId="{4D077428-AF6B-4C45-91C2-4B8999243AEB}" srcOrd="0" destOrd="0" presId="urn:microsoft.com/office/officeart/2005/8/layout/hierarchy2"/>
    <dgm:cxn modelId="{495554F1-3214-4D7C-98DF-8996013759D5}" type="presOf" srcId="{3CFCABE6-20AB-4A84-BA36-35AEBABBB1CF}" destId="{2A814B59-A61B-4C08-85F7-785BA1EB0D56}" srcOrd="1" destOrd="0" presId="urn:microsoft.com/office/officeart/2005/8/layout/hierarchy2"/>
    <dgm:cxn modelId="{D08E34F2-5E1A-444F-9380-48FC3A4DC196}" type="presOf" srcId="{08DFF0B9-D611-4803-A905-ECBFB01CEEC4}" destId="{E86F380C-1002-43FA-A25C-4D9BF5C7FAF3}" srcOrd="0" destOrd="0" presId="urn:microsoft.com/office/officeart/2005/8/layout/hierarchy2"/>
    <dgm:cxn modelId="{05D978F4-A80A-4F99-9628-D7AB9617DEC6}" srcId="{26066817-7610-416B-A8AC-691014D0BD8D}" destId="{01FAECCA-D904-4868-8BA5-DD63946F85E4}" srcOrd="2" destOrd="0" parTransId="{7138E0E2-072D-4143-AFFC-29F753B64034}" sibTransId="{E4DECB62-2B40-42F7-9364-71797D7F340C}"/>
    <dgm:cxn modelId="{CE3388F5-E19F-4D2B-9DB8-B9F79447DB1F}" type="presOf" srcId="{68E9709C-0696-4BA8-B087-F66C2B533D70}" destId="{80F5929C-6C1A-4E91-8442-CD97BB6B3638}" srcOrd="1" destOrd="0" presId="urn:microsoft.com/office/officeart/2005/8/layout/hierarchy2"/>
    <dgm:cxn modelId="{F3AFBAF5-A49C-4801-89BA-C9A8DD3F6841}" type="presOf" srcId="{3CFCABE6-20AB-4A84-BA36-35AEBABBB1CF}" destId="{FB8A56A6-31B4-42DC-AC3C-4CF25A86B7F2}" srcOrd="0" destOrd="0" presId="urn:microsoft.com/office/officeart/2005/8/layout/hierarchy2"/>
    <dgm:cxn modelId="{E23B42FA-6242-4BAA-AB10-D8E46D9CC0C5}" srcId="{26066817-7610-416B-A8AC-691014D0BD8D}" destId="{6FA8873F-EAD6-443A-AEBA-C13EC991EE4C}" srcOrd="0" destOrd="0" parTransId="{B3863DE3-67A7-40C2-90DF-5154A6D4A3A0}" sibTransId="{4AB07066-E530-45F8-A233-FCFCF94E133D}"/>
    <dgm:cxn modelId="{A4B268FC-4A5C-492E-A938-0EFDCF1EA654}" type="presOf" srcId="{01FAECCA-D904-4868-8BA5-DD63946F85E4}" destId="{978DC837-A745-4CE7-838F-68F8D2AA5224}" srcOrd="0" destOrd="0" presId="urn:microsoft.com/office/officeart/2005/8/layout/hierarchy2"/>
    <dgm:cxn modelId="{295023FD-3E88-4723-A54C-186126056723}" type="presOf" srcId="{9FD18037-ED71-42C0-9A3C-9699B715918C}" destId="{AEBABBDA-9F2F-472C-8142-5D8578D65B6B}" srcOrd="0" destOrd="0" presId="urn:microsoft.com/office/officeart/2005/8/layout/hierarchy2"/>
    <dgm:cxn modelId="{FA63BF05-A67D-4D8B-9332-D47CEE4E4A58}" type="presParOf" srcId="{949AE672-2FA8-49E2-9ABC-D151C96623B0}" destId="{FD152FDD-1F82-4212-8128-45C35BA7B7AA}" srcOrd="0" destOrd="0" presId="urn:microsoft.com/office/officeart/2005/8/layout/hierarchy2"/>
    <dgm:cxn modelId="{07623BBF-F3D1-4F97-B8FB-857108857C31}" type="presParOf" srcId="{FD152FDD-1F82-4212-8128-45C35BA7B7AA}" destId="{E9D43B8E-BD65-4D4D-9C32-54F35C31321D}" srcOrd="0" destOrd="0" presId="urn:microsoft.com/office/officeart/2005/8/layout/hierarchy2"/>
    <dgm:cxn modelId="{8B966399-6552-4468-9CAF-9A9E3CF08AD6}" type="presParOf" srcId="{FD152FDD-1F82-4212-8128-45C35BA7B7AA}" destId="{0259B181-F277-4639-9153-91594EC07161}" srcOrd="1" destOrd="0" presId="urn:microsoft.com/office/officeart/2005/8/layout/hierarchy2"/>
    <dgm:cxn modelId="{C705CD3D-8A82-4201-AB0E-A7924EA5C047}" type="presParOf" srcId="{0259B181-F277-4639-9153-91594EC07161}" destId="{C7A826E5-289F-43FF-BFDF-8877F86ADA83}" srcOrd="0" destOrd="0" presId="urn:microsoft.com/office/officeart/2005/8/layout/hierarchy2"/>
    <dgm:cxn modelId="{487907CF-B070-4AEB-99DB-E4D915881A6D}" type="presParOf" srcId="{C7A826E5-289F-43FF-BFDF-8877F86ADA83}" destId="{E61782FF-60A5-40F1-AB30-13344B4DC9E0}" srcOrd="0" destOrd="0" presId="urn:microsoft.com/office/officeart/2005/8/layout/hierarchy2"/>
    <dgm:cxn modelId="{3EB4DF22-2DCF-4E54-A979-381029581BB6}" type="presParOf" srcId="{0259B181-F277-4639-9153-91594EC07161}" destId="{06D65716-4E2A-40A1-BD26-BD6E7723147E}" srcOrd="1" destOrd="0" presId="urn:microsoft.com/office/officeart/2005/8/layout/hierarchy2"/>
    <dgm:cxn modelId="{D51CEA96-391D-48B7-A883-0F7245BCDD1E}" type="presParOf" srcId="{06D65716-4E2A-40A1-BD26-BD6E7723147E}" destId="{5EC847E3-1669-4285-8CB4-5ED5FD58A51C}" srcOrd="0" destOrd="0" presId="urn:microsoft.com/office/officeart/2005/8/layout/hierarchy2"/>
    <dgm:cxn modelId="{DC9961F7-1DEE-4E7D-87D8-4B07F756361F}" type="presParOf" srcId="{06D65716-4E2A-40A1-BD26-BD6E7723147E}" destId="{79A5AAA5-BE71-4AF1-BF53-66A51802F9AC}" srcOrd="1" destOrd="0" presId="urn:microsoft.com/office/officeart/2005/8/layout/hierarchy2"/>
    <dgm:cxn modelId="{ECE38A24-F3A8-40C1-8564-BE5B1B496489}" type="presParOf" srcId="{0259B181-F277-4639-9153-91594EC07161}" destId="{517D93CB-5A34-4469-88B2-DDC6972016C9}" srcOrd="2" destOrd="0" presId="urn:microsoft.com/office/officeart/2005/8/layout/hierarchy2"/>
    <dgm:cxn modelId="{9A110A40-711D-49A2-8428-14C324AC227E}" type="presParOf" srcId="{517D93CB-5A34-4469-88B2-DDC6972016C9}" destId="{07D07DBA-0A8C-47E6-8A37-E5663BAAB963}" srcOrd="0" destOrd="0" presId="urn:microsoft.com/office/officeart/2005/8/layout/hierarchy2"/>
    <dgm:cxn modelId="{6E6C5C56-DF2B-4F19-A17A-DA1E030D14D4}" type="presParOf" srcId="{0259B181-F277-4639-9153-91594EC07161}" destId="{E2CCED70-5F91-4A24-BEB3-DD87A1590DA4}" srcOrd="3" destOrd="0" presId="urn:microsoft.com/office/officeart/2005/8/layout/hierarchy2"/>
    <dgm:cxn modelId="{0DC596C4-F6F0-4CAB-BC90-5EA3B6711A14}" type="presParOf" srcId="{E2CCED70-5F91-4A24-BEB3-DD87A1590DA4}" destId="{462CC6DC-4937-42A0-930D-BA1968B89BDB}" srcOrd="0" destOrd="0" presId="urn:microsoft.com/office/officeart/2005/8/layout/hierarchy2"/>
    <dgm:cxn modelId="{DC21D2B9-97E6-4B76-8D3A-ECA04C25E441}" type="presParOf" srcId="{E2CCED70-5F91-4A24-BEB3-DD87A1590DA4}" destId="{AD305671-8E1A-4938-8C5A-44A06A2A335B}" srcOrd="1" destOrd="0" presId="urn:microsoft.com/office/officeart/2005/8/layout/hierarchy2"/>
    <dgm:cxn modelId="{3BD6AC63-E3D6-43B7-AD07-CBEDA8C8925A}" type="presParOf" srcId="{0259B181-F277-4639-9153-91594EC07161}" destId="{AF79939F-876A-4569-A921-E70CB59D4D92}" srcOrd="4" destOrd="0" presId="urn:microsoft.com/office/officeart/2005/8/layout/hierarchy2"/>
    <dgm:cxn modelId="{C05938F8-9F57-4DF5-B542-D3DE79122CB4}" type="presParOf" srcId="{AF79939F-876A-4569-A921-E70CB59D4D92}" destId="{ABE8EF87-13C8-4691-8C09-68F9B7B24E02}" srcOrd="0" destOrd="0" presId="urn:microsoft.com/office/officeart/2005/8/layout/hierarchy2"/>
    <dgm:cxn modelId="{9D133C08-F11E-45DD-9D48-91C4BF30EDA7}" type="presParOf" srcId="{0259B181-F277-4639-9153-91594EC07161}" destId="{BB2895D9-7E47-4120-835A-9348BDAB0547}" srcOrd="5" destOrd="0" presId="urn:microsoft.com/office/officeart/2005/8/layout/hierarchy2"/>
    <dgm:cxn modelId="{975221E1-9AD6-4BA3-A9DD-79160019F771}" type="presParOf" srcId="{BB2895D9-7E47-4120-835A-9348BDAB0547}" destId="{978DC837-A745-4CE7-838F-68F8D2AA5224}" srcOrd="0" destOrd="0" presId="urn:microsoft.com/office/officeart/2005/8/layout/hierarchy2"/>
    <dgm:cxn modelId="{3B06C262-507A-421F-946C-5D7D8BACDF89}" type="presParOf" srcId="{BB2895D9-7E47-4120-835A-9348BDAB0547}" destId="{7BEBC4E9-10B4-487B-8F08-182BAE2B1D4A}" srcOrd="1" destOrd="0" presId="urn:microsoft.com/office/officeart/2005/8/layout/hierarchy2"/>
    <dgm:cxn modelId="{187E6E92-C921-4CCD-B868-F219B7D6E227}" type="presParOf" srcId="{7BEBC4E9-10B4-487B-8F08-182BAE2B1D4A}" destId="{82EFF855-9E0E-4580-8F04-2EB46A5C8820}" srcOrd="0" destOrd="0" presId="urn:microsoft.com/office/officeart/2005/8/layout/hierarchy2"/>
    <dgm:cxn modelId="{99D4A96C-7802-476C-BF17-BED223797663}" type="presParOf" srcId="{82EFF855-9E0E-4580-8F04-2EB46A5C8820}" destId="{950575C2-1D08-41A1-8814-F146D6BF317B}" srcOrd="0" destOrd="0" presId="urn:microsoft.com/office/officeart/2005/8/layout/hierarchy2"/>
    <dgm:cxn modelId="{0BEA0109-6790-4BDC-BA1F-D76979A0FAB0}" type="presParOf" srcId="{7BEBC4E9-10B4-487B-8F08-182BAE2B1D4A}" destId="{B25766DC-019F-4804-B9F8-65F23E2F163C}" srcOrd="1" destOrd="0" presId="urn:microsoft.com/office/officeart/2005/8/layout/hierarchy2"/>
    <dgm:cxn modelId="{57956F92-CB57-4E36-91E5-219273B7F02E}" type="presParOf" srcId="{B25766DC-019F-4804-B9F8-65F23E2F163C}" destId="{E86F380C-1002-43FA-A25C-4D9BF5C7FAF3}" srcOrd="0" destOrd="0" presId="urn:microsoft.com/office/officeart/2005/8/layout/hierarchy2"/>
    <dgm:cxn modelId="{C8F807B7-88AF-48AE-839E-E5D2466B86F6}" type="presParOf" srcId="{B25766DC-019F-4804-B9F8-65F23E2F163C}" destId="{CC901DD0-91DC-4A1A-98DC-06B52441879F}" srcOrd="1" destOrd="0" presId="urn:microsoft.com/office/officeart/2005/8/layout/hierarchy2"/>
    <dgm:cxn modelId="{B0EA18E5-2F9F-4256-82A9-44C3C3BD05AF}" type="presParOf" srcId="{7BEBC4E9-10B4-487B-8F08-182BAE2B1D4A}" destId="{CF46B67E-F32C-4AB4-A9B7-0C160B60CF32}" srcOrd="2" destOrd="0" presId="urn:microsoft.com/office/officeart/2005/8/layout/hierarchy2"/>
    <dgm:cxn modelId="{CF25298C-A9B9-4130-8470-512C76B26E29}" type="presParOf" srcId="{CF46B67E-F32C-4AB4-A9B7-0C160B60CF32}" destId="{928F69DA-CD0F-4119-B432-1B17A06C5869}" srcOrd="0" destOrd="0" presId="urn:microsoft.com/office/officeart/2005/8/layout/hierarchy2"/>
    <dgm:cxn modelId="{4DBA8A7B-8CCC-492A-81AF-CF77341C22CF}" type="presParOf" srcId="{7BEBC4E9-10B4-487B-8F08-182BAE2B1D4A}" destId="{8A5C6B06-C5E9-4C0E-86B2-50B620E47426}" srcOrd="3" destOrd="0" presId="urn:microsoft.com/office/officeart/2005/8/layout/hierarchy2"/>
    <dgm:cxn modelId="{AF458738-F6B8-4961-80C3-A4506DBFA3F2}" type="presParOf" srcId="{8A5C6B06-C5E9-4C0E-86B2-50B620E47426}" destId="{861EB317-3414-47D6-8112-3CFB34BD72D1}" srcOrd="0" destOrd="0" presId="urn:microsoft.com/office/officeart/2005/8/layout/hierarchy2"/>
    <dgm:cxn modelId="{5C611934-9F3E-44CB-B648-CA10EB837AF3}" type="presParOf" srcId="{8A5C6B06-C5E9-4C0E-86B2-50B620E47426}" destId="{643132BC-F7AC-4DFA-A372-61CBDD2B1E9E}" srcOrd="1" destOrd="0" presId="urn:microsoft.com/office/officeart/2005/8/layout/hierarchy2"/>
    <dgm:cxn modelId="{2308D5F0-EE74-43B9-A74B-A4F92A85E254}" type="presParOf" srcId="{7BEBC4E9-10B4-487B-8F08-182BAE2B1D4A}" destId="{A583DCC7-7128-41B4-8F8B-B530CD2CBB2F}" srcOrd="4" destOrd="0" presId="urn:microsoft.com/office/officeart/2005/8/layout/hierarchy2"/>
    <dgm:cxn modelId="{BD4D9C3C-B5C7-40FC-A657-B9B2F2124289}" type="presParOf" srcId="{A583DCC7-7128-41B4-8F8B-B530CD2CBB2F}" destId="{02783618-16E5-486E-9C67-95A111B98661}" srcOrd="0" destOrd="0" presId="urn:microsoft.com/office/officeart/2005/8/layout/hierarchy2"/>
    <dgm:cxn modelId="{685B0412-2B30-4B16-BFAA-6C5E934835ED}" type="presParOf" srcId="{7BEBC4E9-10B4-487B-8F08-182BAE2B1D4A}" destId="{DCE04C5D-2C11-49EB-BB6D-C62953E7F6E7}" srcOrd="5" destOrd="0" presId="urn:microsoft.com/office/officeart/2005/8/layout/hierarchy2"/>
    <dgm:cxn modelId="{85B18C6C-72B6-4101-A739-01CE45CA1831}" type="presParOf" srcId="{DCE04C5D-2C11-49EB-BB6D-C62953E7F6E7}" destId="{1735E498-00BE-4F6D-B160-1315C7477DEA}" srcOrd="0" destOrd="0" presId="urn:microsoft.com/office/officeart/2005/8/layout/hierarchy2"/>
    <dgm:cxn modelId="{D1FACAB8-70A5-445C-9A61-F159CE67B618}" type="presParOf" srcId="{DCE04C5D-2C11-49EB-BB6D-C62953E7F6E7}" destId="{6B46C25F-C325-4D2D-9612-C4A7F7797958}" srcOrd="1" destOrd="0" presId="urn:microsoft.com/office/officeart/2005/8/layout/hierarchy2"/>
    <dgm:cxn modelId="{937CE0D7-1461-4263-B519-52324CD49F39}" type="presParOf" srcId="{0259B181-F277-4639-9153-91594EC07161}" destId="{3E57EAEC-91D5-40BB-8773-290EA6171B21}" srcOrd="6" destOrd="0" presId="urn:microsoft.com/office/officeart/2005/8/layout/hierarchy2"/>
    <dgm:cxn modelId="{BB0C2A66-39FF-44B2-9EFE-2706B8D6B4E9}" type="presParOf" srcId="{3E57EAEC-91D5-40BB-8773-290EA6171B21}" destId="{73F9A739-F214-47EE-8A09-B3471005D37F}" srcOrd="0" destOrd="0" presId="urn:microsoft.com/office/officeart/2005/8/layout/hierarchy2"/>
    <dgm:cxn modelId="{133D6C04-3277-4097-9E2F-A961EF26E021}" type="presParOf" srcId="{0259B181-F277-4639-9153-91594EC07161}" destId="{884BA181-B57A-4B3E-88D9-F438D12BA33C}" srcOrd="7" destOrd="0" presId="urn:microsoft.com/office/officeart/2005/8/layout/hierarchy2"/>
    <dgm:cxn modelId="{6356B799-0BD6-42D9-B6AB-F6CF774E7862}" type="presParOf" srcId="{884BA181-B57A-4B3E-88D9-F438D12BA33C}" destId="{755F9B38-B834-41C2-9653-A3B41DF3CCC3}" srcOrd="0" destOrd="0" presId="urn:microsoft.com/office/officeart/2005/8/layout/hierarchy2"/>
    <dgm:cxn modelId="{E61E18BC-D444-48FF-9744-1803BE6773E7}" type="presParOf" srcId="{884BA181-B57A-4B3E-88D9-F438D12BA33C}" destId="{6899878A-34F6-45A9-94FB-644A740AFA55}" srcOrd="1" destOrd="0" presId="urn:microsoft.com/office/officeart/2005/8/layout/hierarchy2"/>
    <dgm:cxn modelId="{977D14E6-DBDC-4887-AB8C-2287AA765D79}" type="presParOf" srcId="{6899878A-34F6-45A9-94FB-644A740AFA55}" destId="{FB8A56A6-31B4-42DC-AC3C-4CF25A86B7F2}" srcOrd="0" destOrd="0" presId="urn:microsoft.com/office/officeart/2005/8/layout/hierarchy2"/>
    <dgm:cxn modelId="{F4719767-89FD-437D-8607-5D2B48F15991}" type="presParOf" srcId="{FB8A56A6-31B4-42DC-AC3C-4CF25A86B7F2}" destId="{2A814B59-A61B-4C08-85F7-785BA1EB0D56}" srcOrd="0" destOrd="0" presId="urn:microsoft.com/office/officeart/2005/8/layout/hierarchy2"/>
    <dgm:cxn modelId="{0C49BAD6-3D9A-4C54-A9FB-57C085163CCE}" type="presParOf" srcId="{6899878A-34F6-45A9-94FB-644A740AFA55}" destId="{5600E6F3-76DD-4E9C-B380-2F894D5B2D80}" srcOrd="1" destOrd="0" presId="urn:microsoft.com/office/officeart/2005/8/layout/hierarchy2"/>
    <dgm:cxn modelId="{D727B9AE-04B2-41DE-9A4E-F4D21ACC41C9}" type="presParOf" srcId="{5600E6F3-76DD-4E9C-B380-2F894D5B2D80}" destId="{1612400F-4D16-47F1-801F-69F7A840562D}" srcOrd="0" destOrd="0" presId="urn:microsoft.com/office/officeart/2005/8/layout/hierarchy2"/>
    <dgm:cxn modelId="{D059A525-9666-4236-BDCD-2565B316F20D}" type="presParOf" srcId="{5600E6F3-76DD-4E9C-B380-2F894D5B2D80}" destId="{0EDD16D0-CD7A-49E5-9904-F06B2211563F}" srcOrd="1" destOrd="0" presId="urn:microsoft.com/office/officeart/2005/8/layout/hierarchy2"/>
    <dgm:cxn modelId="{06489FA1-1A11-475D-91F9-D894AEC7B947}" type="presParOf" srcId="{6899878A-34F6-45A9-94FB-644A740AFA55}" destId="{D6A43F9D-6E40-40CB-9B6F-F826637F2645}" srcOrd="2" destOrd="0" presId="urn:microsoft.com/office/officeart/2005/8/layout/hierarchy2"/>
    <dgm:cxn modelId="{6B2E1655-B71F-4532-ABAA-A0889C4442B2}" type="presParOf" srcId="{D6A43F9D-6E40-40CB-9B6F-F826637F2645}" destId="{5FFB7CF8-53E7-4CE8-A5F7-10A159D6C97A}" srcOrd="0" destOrd="0" presId="urn:microsoft.com/office/officeart/2005/8/layout/hierarchy2"/>
    <dgm:cxn modelId="{AA506D27-CC39-4FFE-A3C1-A16B888AF23E}" type="presParOf" srcId="{6899878A-34F6-45A9-94FB-644A740AFA55}" destId="{1F8B6873-5DED-4A60-8F0C-A0EBBD7EDB5C}" srcOrd="3" destOrd="0" presId="urn:microsoft.com/office/officeart/2005/8/layout/hierarchy2"/>
    <dgm:cxn modelId="{B48C257C-6B54-4BDD-906D-84FC165DD65E}" type="presParOf" srcId="{1F8B6873-5DED-4A60-8F0C-A0EBBD7EDB5C}" destId="{4D077428-AF6B-4C45-91C2-4B8999243AEB}" srcOrd="0" destOrd="0" presId="urn:microsoft.com/office/officeart/2005/8/layout/hierarchy2"/>
    <dgm:cxn modelId="{FD92D376-FD6B-4EB1-BA5E-600CD204B72F}" type="presParOf" srcId="{1F8B6873-5DED-4A60-8F0C-A0EBBD7EDB5C}" destId="{1E788367-FDF8-4C74-A3E7-D29712956CC4}" srcOrd="1" destOrd="0" presId="urn:microsoft.com/office/officeart/2005/8/layout/hierarchy2"/>
    <dgm:cxn modelId="{BE122540-E211-42EC-AB81-81FD391C6879}" type="presParOf" srcId="{6899878A-34F6-45A9-94FB-644A740AFA55}" destId="{34CEB571-F68E-444C-94A5-C4F0C9E3C842}" srcOrd="4" destOrd="0" presId="urn:microsoft.com/office/officeart/2005/8/layout/hierarchy2"/>
    <dgm:cxn modelId="{5B866257-32B5-4166-BD0A-FD5E737064E1}" type="presParOf" srcId="{34CEB571-F68E-444C-94A5-C4F0C9E3C842}" destId="{2BA9279D-6939-4BE1-8574-38C43D83D551}" srcOrd="0" destOrd="0" presId="urn:microsoft.com/office/officeart/2005/8/layout/hierarchy2"/>
    <dgm:cxn modelId="{DB461119-CF4B-4222-BCBD-9E1623443F01}" type="presParOf" srcId="{6899878A-34F6-45A9-94FB-644A740AFA55}" destId="{8F3641AB-8B04-41E0-B391-48A61CBDBFBD}" srcOrd="5" destOrd="0" presId="urn:microsoft.com/office/officeart/2005/8/layout/hierarchy2"/>
    <dgm:cxn modelId="{55CE512B-968C-4A88-A8B4-FEE54EF51018}" type="presParOf" srcId="{8F3641AB-8B04-41E0-B391-48A61CBDBFBD}" destId="{4E7BEE6A-8226-4508-A86E-6B1685D9B6C9}" srcOrd="0" destOrd="0" presId="urn:microsoft.com/office/officeart/2005/8/layout/hierarchy2"/>
    <dgm:cxn modelId="{9FC09019-37ED-4A1D-A3E6-9A32741CE590}" type="presParOf" srcId="{8F3641AB-8B04-41E0-B391-48A61CBDBFBD}" destId="{F09198F4-3A91-4576-99C1-C36DDB6807B4}" srcOrd="1" destOrd="0" presId="urn:microsoft.com/office/officeart/2005/8/layout/hierarchy2"/>
    <dgm:cxn modelId="{F0633C02-8BB4-4936-B6DE-916CD39BE174}" type="presParOf" srcId="{6899878A-34F6-45A9-94FB-644A740AFA55}" destId="{C3863215-E5EB-4376-A825-D335FCA75AEF}" srcOrd="6" destOrd="0" presId="urn:microsoft.com/office/officeart/2005/8/layout/hierarchy2"/>
    <dgm:cxn modelId="{8B920074-B95C-4126-8351-E0F6595314AB}" type="presParOf" srcId="{C3863215-E5EB-4376-A825-D335FCA75AEF}" destId="{C3494C55-4E48-4F99-A27F-EAA48EDDECF8}" srcOrd="0" destOrd="0" presId="urn:microsoft.com/office/officeart/2005/8/layout/hierarchy2"/>
    <dgm:cxn modelId="{ED6517FD-AD9E-4AE2-9C45-606716D8E5FC}" type="presParOf" srcId="{6899878A-34F6-45A9-94FB-644A740AFA55}" destId="{D466C6E1-FD24-4A5F-B02D-99007218976F}" srcOrd="7" destOrd="0" presId="urn:microsoft.com/office/officeart/2005/8/layout/hierarchy2"/>
    <dgm:cxn modelId="{15EA1772-1867-4172-B005-E209B0DFF14E}" type="presParOf" srcId="{D466C6E1-FD24-4A5F-B02D-99007218976F}" destId="{280EC2E0-17CB-40E2-ACE7-40EA803EEC3A}" srcOrd="0" destOrd="0" presId="urn:microsoft.com/office/officeart/2005/8/layout/hierarchy2"/>
    <dgm:cxn modelId="{A42C75E0-31F2-43E2-914D-88814E61F87E}" type="presParOf" srcId="{D466C6E1-FD24-4A5F-B02D-99007218976F}" destId="{A22F318F-CED2-4854-8301-13660A368BB0}" srcOrd="1" destOrd="0" presId="urn:microsoft.com/office/officeart/2005/8/layout/hierarchy2"/>
    <dgm:cxn modelId="{42CCA221-B12C-4823-AF12-71F557C1153A}" type="presParOf" srcId="{0259B181-F277-4639-9153-91594EC07161}" destId="{39EFE066-71B1-4022-8C87-55B8C37AC79E}" srcOrd="8" destOrd="0" presId="urn:microsoft.com/office/officeart/2005/8/layout/hierarchy2"/>
    <dgm:cxn modelId="{8F255C85-ABA0-4F47-9D8A-C2918EFCC416}" type="presParOf" srcId="{39EFE066-71B1-4022-8C87-55B8C37AC79E}" destId="{54F40481-3BDA-4E6E-AB09-3AE4B74F731D}" srcOrd="0" destOrd="0" presId="urn:microsoft.com/office/officeart/2005/8/layout/hierarchy2"/>
    <dgm:cxn modelId="{79F313FE-FE52-4F14-88A0-9F92AFD14D2A}" type="presParOf" srcId="{0259B181-F277-4639-9153-91594EC07161}" destId="{1C18FB96-38C5-4D65-82BA-86EFF6644842}" srcOrd="9" destOrd="0" presId="urn:microsoft.com/office/officeart/2005/8/layout/hierarchy2"/>
    <dgm:cxn modelId="{025BD187-4722-4780-8FA0-1D3840E985AB}" type="presParOf" srcId="{1C18FB96-38C5-4D65-82BA-86EFF6644842}" destId="{67B67942-D00A-4014-B71F-46977EF5EAE4}" srcOrd="0" destOrd="0" presId="urn:microsoft.com/office/officeart/2005/8/layout/hierarchy2"/>
    <dgm:cxn modelId="{1FFBFF41-EFF8-4688-9C77-0C26AA596DEF}" type="presParOf" srcId="{1C18FB96-38C5-4D65-82BA-86EFF6644842}" destId="{29A3FD9A-A4B8-4076-91DB-3883FD82EE38}" srcOrd="1" destOrd="0" presId="urn:microsoft.com/office/officeart/2005/8/layout/hierarchy2"/>
    <dgm:cxn modelId="{7907A501-2CA6-4F86-8D7D-C2785C0504E7}" type="presParOf" srcId="{29A3FD9A-A4B8-4076-91DB-3883FD82EE38}" destId="{071AC1BA-F0DA-4914-8D21-FF76B6E87401}" srcOrd="0" destOrd="0" presId="urn:microsoft.com/office/officeart/2005/8/layout/hierarchy2"/>
    <dgm:cxn modelId="{FE5683D9-64AC-41F0-A65C-C428913EBA3D}" type="presParOf" srcId="{071AC1BA-F0DA-4914-8D21-FF76B6E87401}" destId="{A084D7C3-A500-4A51-A02C-5D4FBBF584DE}" srcOrd="0" destOrd="0" presId="urn:microsoft.com/office/officeart/2005/8/layout/hierarchy2"/>
    <dgm:cxn modelId="{7A1089F0-ABA8-48D7-9945-E3FEBF265642}" type="presParOf" srcId="{29A3FD9A-A4B8-4076-91DB-3883FD82EE38}" destId="{97F0EF0D-505F-4A77-9D41-50A4E501B5D2}" srcOrd="1" destOrd="0" presId="urn:microsoft.com/office/officeart/2005/8/layout/hierarchy2"/>
    <dgm:cxn modelId="{2ED81956-4A3F-4D95-8566-2760BB06C160}" type="presParOf" srcId="{97F0EF0D-505F-4A77-9D41-50A4E501B5D2}" destId="{AEBABBDA-9F2F-472C-8142-5D8578D65B6B}" srcOrd="0" destOrd="0" presId="urn:microsoft.com/office/officeart/2005/8/layout/hierarchy2"/>
    <dgm:cxn modelId="{332523EB-FA09-4032-B889-FCCFD8DDE89E}" type="presParOf" srcId="{97F0EF0D-505F-4A77-9D41-50A4E501B5D2}" destId="{50D3EB0C-C201-4520-BF1D-3A4BF9ECAF45}" srcOrd="1" destOrd="0" presId="urn:microsoft.com/office/officeart/2005/8/layout/hierarchy2"/>
    <dgm:cxn modelId="{D3BEC290-C4BE-4D6C-A4DE-1D3A17C6585E}" type="presParOf" srcId="{29A3FD9A-A4B8-4076-91DB-3883FD82EE38}" destId="{723BAB2C-4459-4C46-BDBD-28B0D15948CC}" srcOrd="2" destOrd="0" presId="urn:microsoft.com/office/officeart/2005/8/layout/hierarchy2"/>
    <dgm:cxn modelId="{2D4445D9-F731-4A04-A170-9CCA2357B6E7}" type="presParOf" srcId="{723BAB2C-4459-4C46-BDBD-28B0D15948CC}" destId="{3E293713-5017-4949-ACD6-E844AE1BAFBC}" srcOrd="0" destOrd="0" presId="urn:microsoft.com/office/officeart/2005/8/layout/hierarchy2"/>
    <dgm:cxn modelId="{D09D134D-F6E6-403B-98E1-103AC620D9E1}" type="presParOf" srcId="{29A3FD9A-A4B8-4076-91DB-3883FD82EE38}" destId="{06FBA76A-387F-46C9-A85E-1B021930A78F}" srcOrd="3" destOrd="0" presId="urn:microsoft.com/office/officeart/2005/8/layout/hierarchy2"/>
    <dgm:cxn modelId="{C2F1259A-D636-44F1-93CE-44883C0A7431}" type="presParOf" srcId="{06FBA76A-387F-46C9-A85E-1B021930A78F}" destId="{0728F4DF-574C-48A5-9BB1-51F6D2ABC242}" srcOrd="0" destOrd="0" presId="urn:microsoft.com/office/officeart/2005/8/layout/hierarchy2"/>
    <dgm:cxn modelId="{DB031FBF-4B52-4673-9BE4-B31B35D1B8E9}" type="presParOf" srcId="{06FBA76A-387F-46C9-A85E-1B021930A78F}" destId="{9D56AD80-8488-4E4D-9931-3250E1A0E3F5}" srcOrd="1" destOrd="0" presId="urn:microsoft.com/office/officeart/2005/8/layout/hierarchy2"/>
    <dgm:cxn modelId="{C1809273-208A-4AC5-B65B-33A3115AB8B7}" type="presParOf" srcId="{29A3FD9A-A4B8-4076-91DB-3883FD82EE38}" destId="{C078F513-3F5D-4328-97E2-0E3A54C438BD}" srcOrd="4" destOrd="0" presId="urn:microsoft.com/office/officeart/2005/8/layout/hierarchy2"/>
    <dgm:cxn modelId="{22F40099-0D1F-487A-B897-5616019D9F35}" type="presParOf" srcId="{C078F513-3F5D-4328-97E2-0E3A54C438BD}" destId="{80F5929C-6C1A-4E91-8442-CD97BB6B3638}" srcOrd="0" destOrd="0" presId="urn:microsoft.com/office/officeart/2005/8/layout/hierarchy2"/>
    <dgm:cxn modelId="{D2914549-74AD-4A08-9363-3A9A71002B62}" type="presParOf" srcId="{29A3FD9A-A4B8-4076-91DB-3883FD82EE38}" destId="{61222963-332A-4E3A-9A18-5C5A92312921}" srcOrd="5" destOrd="0" presId="urn:microsoft.com/office/officeart/2005/8/layout/hierarchy2"/>
    <dgm:cxn modelId="{FCBF71D2-137A-4DD5-A749-DE492014A010}" type="presParOf" srcId="{61222963-332A-4E3A-9A18-5C5A92312921}" destId="{6D9F9260-DBB1-4C90-975F-CC81E32A1D1A}" srcOrd="0" destOrd="0" presId="urn:microsoft.com/office/officeart/2005/8/layout/hierarchy2"/>
    <dgm:cxn modelId="{114696C9-6932-4CE4-9B16-20C4705395E3}" type="presParOf" srcId="{61222963-332A-4E3A-9A18-5C5A92312921}" destId="{0D78BD32-50BE-4430-B691-4B4806F40E8E}" srcOrd="1" destOrd="0" presId="urn:microsoft.com/office/officeart/2005/8/layout/hierarchy2"/>
    <dgm:cxn modelId="{69E9F2B3-E2C2-409F-945F-4CEDB05BEF2C}" type="presParOf" srcId="{29A3FD9A-A4B8-4076-91DB-3883FD82EE38}" destId="{7D3BB75A-B037-44E0-8997-3AB4E8ADE421}" srcOrd="6" destOrd="0" presId="urn:microsoft.com/office/officeart/2005/8/layout/hierarchy2"/>
    <dgm:cxn modelId="{55C678CD-C5E8-4CC6-AC40-D882F85A1C56}" type="presParOf" srcId="{7D3BB75A-B037-44E0-8997-3AB4E8ADE421}" destId="{F72268E7-2961-4CAE-9DD5-CE5A6CABEF54}" srcOrd="0" destOrd="0" presId="urn:microsoft.com/office/officeart/2005/8/layout/hierarchy2"/>
    <dgm:cxn modelId="{FB11790B-DB99-4588-A45C-AE7D25313DAD}" type="presParOf" srcId="{29A3FD9A-A4B8-4076-91DB-3883FD82EE38}" destId="{D325AD22-4318-4B39-AF9F-3643E81DFE2E}" srcOrd="7" destOrd="0" presId="urn:microsoft.com/office/officeart/2005/8/layout/hierarchy2"/>
    <dgm:cxn modelId="{0FB6FA7F-3A3C-44C6-AEBB-749D87571D79}" type="presParOf" srcId="{D325AD22-4318-4B39-AF9F-3643E81DFE2E}" destId="{2B596111-7C75-41ED-BF7C-5ADD83AE0303}" srcOrd="0" destOrd="0" presId="urn:microsoft.com/office/officeart/2005/8/layout/hierarchy2"/>
    <dgm:cxn modelId="{E1760CD3-EA06-4373-8DA4-A028CA2CF05D}" type="presParOf" srcId="{D325AD22-4318-4B39-AF9F-3643E81DFE2E}" destId="{D373F65B-8448-4B01-BD88-EBC12F1A960B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9D43B8E-BD65-4D4D-9C32-54F35C31321D}">
      <dsp:nvSpPr>
        <dsp:cNvPr id="0" name=""/>
        <dsp:cNvSpPr/>
      </dsp:nvSpPr>
      <dsp:spPr>
        <a:xfrm>
          <a:off x="1034138" y="2233818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首頁</a:t>
          </a:r>
        </a:p>
      </dsp:txBody>
      <dsp:txXfrm>
        <a:off x="1046112" y="2245792"/>
        <a:ext cx="793676" cy="384864"/>
      </dsp:txXfrm>
    </dsp:sp>
    <dsp:sp modelId="{C7A826E5-289F-43FF-BFDF-8877F86ADA83}">
      <dsp:nvSpPr>
        <dsp:cNvPr id="0" name=""/>
        <dsp:cNvSpPr/>
      </dsp:nvSpPr>
      <dsp:spPr>
        <a:xfrm rot="16699915">
          <a:off x="886808" y="1315064"/>
          <a:ext cx="2256958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2256958" y="6591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800" kern="1200"/>
        </a:p>
      </dsp:txBody>
      <dsp:txXfrm>
        <a:off x="1958863" y="1265231"/>
        <a:ext cx="112847" cy="112847"/>
      </dsp:txXfrm>
    </dsp:sp>
    <dsp:sp modelId="{5EC847E3-1669-4285-8CB4-5ED5FD58A51C}">
      <dsp:nvSpPr>
        <dsp:cNvPr id="0" name=""/>
        <dsp:cNvSpPr/>
      </dsp:nvSpPr>
      <dsp:spPr>
        <a:xfrm>
          <a:off x="2178812" y="681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關於資管</a:t>
          </a:r>
        </a:p>
      </dsp:txBody>
      <dsp:txXfrm>
        <a:off x="2190786" y="12655"/>
        <a:ext cx="793676" cy="384864"/>
      </dsp:txXfrm>
    </dsp:sp>
    <dsp:sp modelId="{517D93CB-5A34-4469-88B2-DDC6972016C9}">
      <dsp:nvSpPr>
        <dsp:cNvPr id="0" name=""/>
        <dsp:cNvSpPr/>
      </dsp:nvSpPr>
      <dsp:spPr>
        <a:xfrm rot="16830559">
          <a:off x="1118747" y="1550131"/>
          <a:ext cx="1793081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1793081" y="6591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600" kern="1200"/>
        </a:p>
      </dsp:txBody>
      <dsp:txXfrm>
        <a:off x="1970460" y="1511895"/>
        <a:ext cx="89654" cy="89654"/>
      </dsp:txXfrm>
    </dsp:sp>
    <dsp:sp modelId="{462CC6DC-4937-42A0-930D-BA1968B89BDB}">
      <dsp:nvSpPr>
        <dsp:cNvPr id="0" name=""/>
        <dsp:cNvSpPr/>
      </dsp:nvSpPr>
      <dsp:spPr>
        <a:xfrm>
          <a:off x="2178812" y="470815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傑出成果</a:t>
          </a:r>
        </a:p>
      </dsp:txBody>
      <dsp:txXfrm>
        <a:off x="2190786" y="482789"/>
        <a:ext cx="793676" cy="384864"/>
      </dsp:txXfrm>
    </dsp:sp>
    <dsp:sp modelId="{AF79939F-876A-4569-A921-E70CB59D4D92}">
      <dsp:nvSpPr>
        <dsp:cNvPr id="0" name=""/>
        <dsp:cNvSpPr/>
      </dsp:nvSpPr>
      <dsp:spPr>
        <a:xfrm rot="17051759">
          <a:off x="1348491" y="1785198"/>
          <a:ext cx="1333593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1333593" y="6591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1981948" y="1758450"/>
        <a:ext cx="66679" cy="66679"/>
      </dsp:txXfrm>
    </dsp:sp>
    <dsp:sp modelId="{978DC837-A745-4CE7-838F-68F8D2AA5224}">
      <dsp:nvSpPr>
        <dsp:cNvPr id="0" name=""/>
        <dsp:cNvSpPr/>
      </dsp:nvSpPr>
      <dsp:spPr>
        <a:xfrm>
          <a:off x="2178812" y="940949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傑出校友</a:t>
          </a:r>
        </a:p>
      </dsp:txBody>
      <dsp:txXfrm>
        <a:off x="2190786" y="952923"/>
        <a:ext cx="793676" cy="384864"/>
      </dsp:txXfrm>
    </dsp:sp>
    <dsp:sp modelId="{82EFF855-9E0E-4580-8F04-2EB46A5C8820}">
      <dsp:nvSpPr>
        <dsp:cNvPr id="0" name=""/>
        <dsp:cNvSpPr/>
      </dsp:nvSpPr>
      <dsp:spPr>
        <a:xfrm rot="18289469">
          <a:off x="2873611" y="903696"/>
          <a:ext cx="572702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572702" y="6591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145644" y="895971"/>
        <a:ext cx="28635" cy="28635"/>
      </dsp:txXfrm>
    </dsp:sp>
    <dsp:sp modelId="{E86F380C-1002-43FA-A25C-4D9BF5C7FAF3}">
      <dsp:nvSpPr>
        <dsp:cNvPr id="0" name=""/>
        <dsp:cNvSpPr/>
      </dsp:nvSpPr>
      <dsp:spPr>
        <a:xfrm>
          <a:off x="3323487" y="470815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劉正偉</a:t>
          </a:r>
        </a:p>
      </dsp:txBody>
      <dsp:txXfrm>
        <a:off x="3335461" y="482789"/>
        <a:ext cx="793676" cy="384864"/>
      </dsp:txXfrm>
    </dsp:sp>
    <dsp:sp modelId="{CF46B67E-F32C-4AB4-A9B7-0C160B60CF32}">
      <dsp:nvSpPr>
        <dsp:cNvPr id="0" name=""/>
        <dsp:cNvSpPr/>
      </dsp:nvSpPr>
      <dsp:spPr>
        <a:xfrm>
          <a:off x="2996437" y="1138763"/>
          <a:ext cx="327049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327049" y="6591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151785" y="1137179"/>
        <a:ext cx="16352" cy="16352"/>
      </dsp:txXfrm>
    </dsp:sp>
    <dsp:sp modelId="{861EB317-3414-47D6-8112-3CFB34BD72D1}">
      <dsp:nvSpPr>
        <dsp:cNvPr id="0" name=""/>
        <dsp:cNvSpPr/>
      </dsp:nvSpPr>
      <dsp:spPr>
        <a:xfrm>
          <a:off x="3323487" y="940949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b="0" i="0" kern="1200"/>
            <a:t>高嵩明</a:t>
          </a:r>
          <a:endParaRPr lang="zh-TW" altLang="en-US" sz="1500" kern="1200"/>
        </a:p>
      </dsp:txBody>
      <dsp:txXfrm>
        <a:off x="3335461" y="952923"/>
        <a:ext cx="793676" cy="384864"/>
      </dsp:txXfrm>
    </dsp:sp>
    <dsp:sp modelId="{A583DCC7-7128-41B4-8F8B-B530CD2CBB2F}">
      <dsp:nvSpPr>
        <dsp:cNvPr id="0" name=""/>
        <dsp:cNvSpPr/>
      </dsp:nvSpPr>
      <dsp:spPr>
        <a:xfrm rot="3310531">
          <a:off x="2873611" y="1373830"/>
          <a:ext cx="572702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572702" y="6591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145644" y="1366105"/>
        <a:ext cx="28635" cy="28635"/>
      </dsp:txXfrm>
    </dsp:sp>
    <dsp:sp modelId="{1735E498-00BE-4F6D-B160-1315C7477DEA}">
      <dsp:nvSpPr>
        <dsp:cNvPr id="0" name=""/>
        <dsp:cNvSpPr/>
      </dsp:nvSpPr>
      <dsp:spPr>
        <a:xfrm>
          <a:off x="3323487" y="1411083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b="0" i="0" kern="1200"/>
            <a:t>金志聿</a:t>
          </a:r>
          <a:endParaRPr lang="zh-TW" altLang="en-US" sz="1500" kern="1200"/>
        </a:p>
      </dsp:txBody>
      <dsp:txXfrm>
        <a:off x="3335461" y="1423057"/>
        <a:ext cx="793676" cy="384864"/>
      </dsp:txXfrm>
    </dsp:sp>
    <dsp:sp modelId="{3E57EAEC-91D5-40BB-8773-290EA6171B21}">
      <dsp:nvSpPr>
        <dsp:cNvPr id="0" name=""/>
        <dsp:cNvSpPr/>
      </dsp:nvSpPr>
      <dsp:spPr>
        <a:xfrm rot="2829178">
          <a:off x="1774825" y="2607932"/>
          <a:ext cx="480924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480924" y="6591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2003264" y="2602501"/>
        <a:ext cx="24046" cy="24046"/>
      </dsp:txXfrm>
    </dsp:sp>
    <dsp:sp modelId="{755F9B38-B834-41C2-9653-A3B41DF3CCC3}">
      <dsp:nvSpPr>
        <dsp:cNvPr id="0" name=""/>
        <dsp:cNvSpPr/>
      </dsp:nvSpPr>
      <dsp:spPr>
        <a:xfrm>
          <a:off x="2178812" y="2586418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系上活動</a:t>
          </a:r>
        </a:p>
      </dsp:txBody>
      <dsp:txXfrm>
        <a:off x="2190786" y="2598392"/>
        <a:ext cx="793676" cy="384864"/>
      </dsp:txXfrm>
    </dsp:sp>
    <dsp:sp modelId="{FB8A56A6-31B4-42DC-AC3C-4CF25A86B7F2}">
      <dsp:nvSpPr>
        <dsp:cNvPr id="0" name=""/>
        <dsp:cNvSpPr/>
      </dsp:nvSpPr>
      <dsp:spPr>
        <a:xfrm rot="17692822">
          <a:off x="2771288" y="2431632"/>
          <a:ext cx="777348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777348" y="6591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140528" y="2418790"/>
        <a:ext cx="38867" cy="38867"/>
      </dsp:txXfrm>
    </dsp:sp>
    <dsp:sp modelId="{1612400F-4D16-47F1-801F-69F7A840562D}">
      <dsp:nvSpPr>
        <dsp:cNvPr id="0" name=""/>
        <dsp:cNvSpPr/>
      </dsp:nvSpPr>
      <dsp:spPr>
        <a:xfrm>
          <a:off x="3323487" y="1881217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宿營</a:t>
          </a:r>
        </a:p>
      </dsp:txBody>
      <dsp:txXfrm>
        <a:off x="3335461" y="1893191"/>
        <a:ext cx="793676" cy="384864"/>
      </dsp:txXfrm>
    </dsp:sp>
    <dsp:sp modelId="{D6A43F9D-6E40-40CB-9B6F-F826637F2645}">
      <dsp:nvSpPr>
        <dsp:cNvPr id="0" name=""/>
        <dsp:cNvSpPr/>
      </dsp:nvSpPr>
      <dsp:spPr>
        <a:xfrm rot="19457599">
          <a:off x="2958580" y="2666699"/>
          <a:ext cx="402763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402763" y="6591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149893" y="2663222"/>
        <a:ext cx="20138" cy="20138"/>
      </dsp:txXfrm>
    </dsp:sp>
    <dsp:sp modelId="{4D077428-AF6B-4C45-91C2-4B8999243AEB}">
      <dsp:nvSpPr>
        <dsp:cNvPr id="0" name=""/>
        <dsp:cNvSpPr/>
      </dsp:nvSpPr>
      <dsp:spPr>
        <a:xfrm>
          <a:off x="3323487" y="2351351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電競比賽</a:t>
          </a:r>
          <a:endParaRPr lang="en-US" altLang="zh-TW" sz="1500" kern="1200"/>
        </a:p>
      </dsp:txBody>
      <dsp:txXfrm>
        <a:off x="3335461" y="2363325"/>
        <a:ext cx="793676" cy="384864"/>
      </dsp:txXfrm>
    </dsp:sp>
    <dsp:sp modelId="{34CEB571-F68E-444C-94A5-C4F0C9E3C842}">
      <dsp:nvSpPr>
        <dsp:cNvPr id="0" name=""/>
        <dsp:cNvSpPr/>
      </dsp:nvSpPr>
      <dsp:spPr>
        <a:xfrm rot="2142401">
          <a:off x="2958580" y="2901766"/>
          <a:ext cx="402763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402763" y="6591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149893" y="2898289"/>
        <a:ext cx="20138" cy="20138"/>
      </dsp:txXfrm>
    </dsp:sp>
    <dsp:sp modelId="{4E7BEE6A-8226-4508-A86E-6B1685D9B6C9}">
      <dsp:nvSpPr>
        <dsp:cNvPr id="0" name=""/>
        <dsp:cNvSpPr/>
      </dsp:nvSpPr>
      <dsp:spPr>
        <a:xfrm>
          <a:off x="3323487" y="2821485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系際盃</a:t>
          </a:r>
        </a:p>
      </dsp:txBody>
      <dsp:txXfrm>
        <a:off x="3335461" y="2833459"/>
        <a:ext cx="793676" cy="384864"/>
      </dsp:txXfrm>
    </dsp:sp>
    <dsp:sp modelId="{C3863215-E5EB-4376-A825-D335FCA75AEF}">
      <dsp:nvSpPr>
        <dsp:cNvPr id="0" name=""/>
        <dsp:cNvSpPr/>
      </dsp:nvSpPr>
      <dsp:spPr>
        <a:xfrm rot="3907178">
          <a:off x="2771288" y="3136833"/>
          <a:ext cx="777348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777348" y="6591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140528" y="3123991"/>
        <a:ext cx="38867" cy="38867"/>
      </dsp:txXfrm>
    </dsp:sp>
    <dsp:sp modelId="{280EC2E0-17CB-40E2-ACE7-40EA803EEC3A}">
      <dsp:nvSpPr>
        <dsp:cNvPr id="0" name=""/>
        <dsp:cNvSpPr/>
      </dsp:nvSpPr>
      <dsp:spPr>
        <a:xfrm>
          <a:off x="3323487" y="3291620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專題競賽</a:t>
          </a:r>
        </a:p>
      </dsp:txBody>
      <dsp:txXfrm>
        <a:off x="3335461" y="3303594"/>
        <a:ext cx="793676" cy="384864"/>
      </dsp:txXfrm>
    </dsp:sp>
    <dsp:sp modelId="{39EFE066-71B1-4022-8C87-55B8C37AC79E}">
      <dsp:nvSpPr>
        <dsp:cNvPr id="0" name=""/>
        <dsp:cNvSpPr/>
      </dsp:nvSpPr>
      <dsp:spPr>
        <a:xfrm rot="4900085">
          <a:off x="886808" y="3548201"/>
          <a:ext cx="2256958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2256958" y="6591"/>
              </a:lnTo>
            </a:path>
          </a:pathLst>
        </a:custGeom>
        <a:noFill/>
        <a:ln w="635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800" kern="1200"/>
        </a:p>
      </dsp:txBody>
      <dsp:txXfrm>
        <a:off x="1958863" y="3498368"/>
        <a:ext cx="112847" cy="112847"/>
      </dsp:txXfrm>
    </dsp:sp>
    <dsp:sp modelId="{67B67942-D00A-4014-B71F-46977EF5EAE4}">
      <dsp:nvSpPr>
        <dsp:cNvPr id="0" name=""/>
        <dsp:cNvSpPr/>
      </dsp:nvSpPr>
      <dsp:spPr>
        <a:xfrm>
          <a:off x="2178812" y="4466955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關於我們</a:t>
          </a:r>
        </a:p>
      </dsp:txBody>
      <dsp:txXfrm>
        <a:off x="2190786" y="4478929"/>
        <a:ext cx="793676" cy="384864"/>
      </dsp:txXfrm>
    </dsp:sp>
    <dsp:sp modelId="{071AC1BA-F0DA-4914-8D21-FF76B6E87401}">
      <dsp:nvSpPr>
        <dsp:cNvPr id="0" name=""/>
        <dsp:cNvSpPr/>
      </dsp:nvSpPr>
      <dsp:spPr>
        <a:xfrm rot="17692822">
          <a:off x="2771288" y="4312169"/>
          <a:ext cx="777348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777348" y="6591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140528" y="4299327"/>
        <a:ext cx="38867" cy="38867"/>
      </dsp:txXfrm>
    </dsp:sp>
    <dsp:sp modelId="{AEBABBDA-9F2F-472C-8142-5D8578D65B6B}">
      <dsp:nvSpPr>
        <dsp:cNvPr id="0" name=""/>
        <dsp:cNvSpPr/>
      </dsp:nvSpPr>
      <dsp:spPr>
        <a:xfrm>
          <a:off x="3323487" y="3761754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陳睿為</a:t>
          </a:r>
        </a:p>
      </dsp:txBody>
      <dsp:txXfrm>
        <a:off x="3335461" y="3773728"/>
        <a:ext cx="793676" cy="384864"/>
      </dsp:txXfrm>
    </dsp:sp>
    <dsp:sp modelId="{723BAB2C-4459-4C46-BDBD-28B0D15948CC}">
      <dsp:nvSpPr>
        <dsp:cNvPr id="0" name=""/>
        <dsp:cNvSpPr/>
      </dsp:nvSpPr>
      <dsp:spPr>
        <a:xfrm rot="19457599">
          <a:off x="2958580" y="4547236"/>
          <a:ext cx="402763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402763" y="6591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149893" y="4543758"/>
        <a:ext cx="20138" cy="20138"/>
      </dsp:txXfrm>
    </dsp:sp>
    <dsp:sp modelId="{0728F4DF-574C-48A5-9BB1-51F6D2ABC242}">
      <dsp:nvSpPr>
        <dsp:cNvPr id="0" name=""/>
        <dsp:cNvSpPr/>
      </dsp:nvSpPr>
      <dsp:spPr>
        <a:xfrm>
          <a:off x="3323487" y="4231888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謝鴻平</a:t>
          </a:r>
        </a:p>
      </dsp:txBody>
      <dsp:txXfrm>
        <a:off x="3335461" y="4243862"/>
        <a:ext cx="793676" cy="384864"/>
      </dsp:txXfrm>
    </dsp:sp>
    <dsp:sp modelId="{C078F513-3F5D-4328-97E2-0E3A54C438BD}">
      <dsp:nvSpPr>
        <dsp:cNvPr id="0" name=""/>
        <dsp:cNvSpPr/>
      </dsp:nvSpPr>
      <dsp:spPr>
        <a:xfrm rot="2142401">
          <a:off x="2958580" y="4782303"/>
          <a:ext cx="402763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402763" y="6591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149893" y="4778825"/>
        <a:ext cx="20138" cy="20138"/>
      </dsp:txXfrm>
    </dsp:sp>
    <dsp:sp modelId="{6D9F9260-DBB1-4C90-975F-CC81E32A1D1A}">
      <dsp:nvSpPr>
        <dsp:cNvPr id="0" name=""/>
        <dsp:cNvSpPr/>
      </dsp:nvSpPr>
      <dsp:spPr>
        <a:xfrm>
          <a:off x="3323487" y="4702022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葉俊麟</a:t>
          </a:r>
        </a:p>
      </dsp:txBody>
      <dsp:txXfrm>
        <a:off x="3335461" y="4713996"/>
        <a:ext cx="793676" cy="384864"/>
      </dsp:txXfrm>
    </dsp:sp>
    <dsp:sp modelId="{7D3BB75A-B037-44E0-8997-3AB4E8ADE421}">
      <dsp:nvSpPr>
        <dsp:cNvPr id="0" name=""/>
        <dsp:cNvSpPr/>
      </dsp:nvSpPr>
      <dsp:spPr>
        <a:xfrm rot="3907178">
          <a:off x="2771288" y="5017370"/>
          <a:ext cx="777348" cy="13183"/>
        </a:xfrm>
        <a:custGeom>
          <a:avLst/>
          <a:gdLst/>
          <a:ahLst/>
          <a:cxnLst/>
          <a:rect l="0" t="0" r="0" b="0"/>
          <a:pathLst>
            <a:path>
              <a:moveTo>
                <a:pt x="0" y="6591"/>
              </a:moveTo>
              <a:lnTo>
                <a:pt x="777348" y="6591"/>
              </a:lnTo>
            </a:path>
          </a:pathLst>
        </a:custGeom>
        <a:noFill/>
        <a:ln w="63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140528" y="5004528"/>
        <a:ext cx="38867" cy="38867"/>
      </dsp:txXfrm>
    </dsp:sp>
    <dsp:sp modelId="{2B596111-7C75-41ED-BF7C-5ADD83AE0303}">
      <dsp:nvSpPr>
        <dsp:cNvPr id="0" name=""/>
        <dsp:cNvSpPr/>
      </dsp:nvSpPr>
      <dsp:spPr>
        <a:xfrm>
          <a:off x="3323487" y="5172156"/>
          <a:ext cx="817624" cy="408812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500" kern="1200"/>
            <a:t>歐宗鑫</a:t>
          </a:r>
        </a:p>
      </dsp:txBody>
      <dsp:txXfrm>
        <a:off x="3335461" y="5184130"/>
        <a:ext cx="793676" cy="38486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</TotalTime>
  <Pages>3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睿為 陳</cp:lastModifiedBy>
  <cp:revision>19</cp:revision>
  <dcterms:created xsi:type="dcterms:W3CDTF">2018-10-17T15:56:00Z</dcterms:created>
  <dcterms:modified xsi:type="dcterms:W3CDTF">2020-11-07T06:18:00Z</dcterms:modified>
</cp:coreProperties>
</file>